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2142A6" w:rsidP="00D3153A">
      <w:pPr>
        <w:textAlignment w:val="baseline"/>
        <w:rPr>
          <w:bCs/>
          <w:sz w:val="22"/>
          <w:szCs w:val="22"/>
        </w:rPr>
      </w:pPr>
      <w:r>
        <w:rPr>
          <w:bCs/>
          <w:sz w:val="22"/>
          <w:szCs w:val="22"/>
        </w:rPr>
        <w:t>October 21</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5056E1" w:rsidP="00D3153A">
      <w:pPr>
        <w:jc w:val="center"/>
        <w:textAlignment w:val="baseline"/>
        <w:rPr>
          <w:sz w:val="24"/>
          <w:szCs w:val="24"/>
        </w:rPr>
      </w:pPr>
      <w:r>
        <w:rPr>
          <w:b/>
          <w:bCs/>
          <w:sz w:val="24"/>
          <w:szCs w:val="24"/>
        </w:rPr>
        <w:t>“</w:t>
      </w:r>
      <w:r w:rsidR="00844102">
        <w:rPr>
          <w:b/>
          <w:bCs/>
          <w:sz w:val="24"/>
          <w:szCs w:val="24"/>
        </w:rPr>
        <w:t>Growing 101</w:t>
      </w:r>
      <w:r w:rsidR="00D3153A" w:rsidRPr="00105DF4">
        <w:rPr>
          <w:b/>
          <w:bCs/>
          <w:sz w:val="24"/>
          <w:szCs w:val="24"/>
        </w:rPr>
        <w:t>”</w:t>
      </w:r>
      <w:r w:rsidR="00D3153A" w:rsidRPr="00105DF4">
        <w:rPr>
          <w:sz w:val="24"/>
          <w:szCs w:val="24"/>
        </w:rPr>
        <w:t> </w:t>
      </w:r>
    </w:p>
    <w:p w:rsidR="00D3153A" w:rsidRPr="00FD6059" w:rsidRDefault="005056E1" w:rsidP="00D3153A">
      <w:pPr>
        <w:jc w:val="center"/>
        <w:textAlignment w:val="baseline"/>
        <w:rPr>
          <w:b/>
          <w:i/>
          <w:sz w:val="24"/>
          <w:szCs w:val="24"/>
        </w:rPr>
      </w:pPr>
      <w:r w:rsidRPr="00FD6059">
        <w:rPr>
          <w:b/>
          <w:i/>
          <w:iCs/>
          <w:sz w:val="24"/>
          <w:szCs w:val="24"/>
        </w:rPr>
        <w:t>“</w:t>
      </w:r>
      <w:r w:rsidR="00FD6059">
        <w:rPr>
          <w:b/>
          <w:i/>
          <w:iCs/>
          <w:sz w:val="24"/>
          <w:szCs w:val="24"/>
        </w:rPr>
        <w:t xml:space="preserve">Introduction to </w:t>
      </w:r>
      <w:r w:rsidR="00844102" w:rsidRPr="00FD6059">
        <w:rPr>
          <w:b/>
          <w:i/>
          <w:iCs/>
          <w:sz w:val="24"/>
          <w:szCs w:val="24"/>
        </w:rPr>
        <w:t>Foundational Principles</w:t>
      </w:r>
      <w:r w:rsidR="00D3153A" w:rsidRPr="00FD6059">
        <w:rPr>
          <w:b/>
          <w:bCs/>
          <w:i/>
          <w:iCs/>
          <w:sz w:val="24"/>
          <w:szCs w:val="24"/>
        </w:rPr>
        <w:t>”</w:t>
      </w:r>
      <w:r w:rsidR="00D3153A" w:rsidRPr="00FD6059">
        <w:rPr>
          <w:b/>
          <w:i/>
          <w:sz w:val="24"/>
          <w:szCs w:val="24"/>
        </w:rPr>
        <w:t> </w:t>
      </w:r>
    </w:p>
    <w:p w:rsidR="00D3153A" w:rsidRPr="00FD6059" w:rsidRDefault="00FF7CB9" w:rsidP="00D3153A">
      <w:pPr>
        <w:jc w:val="center"/>
        <w:textAlignment w:val="baseline"/>
        <w:rPr>
          <w:sz w:val="26"/>
          <w:szCs w:val="26"/>
        </w:rPr>
      </w:pPr>
      <w:r w:rsidRPr="00FD6059">
        <w:rPr>
          <w:b/>
          <w:bCs/>
          <w:sz w:val="26"/>
          <w:szCs w:val="26"/>
        </w:rPr>
        <w:t>“</w:t>
      </w:r>
      <w:r w:rsidR="00EF7C29">
        <w:rPr>
          <w:b/>
          <w:bCs/>
          <w:sz w:val="26"/>
          <w:szCs w:val="26"/>
        </w:rPr>
        <w:t>Following a New Master</w:t>
      </w:r>
      <w:r w:rsidR="00C65541">
        <w:rPr>
          <w:b/>
          <w:bCs/>
          <w:sz w:val="26"/>
          <w:szCs w:val="26"/>
        </w:rPr>
        <w:t xml:space="preserve">: </w:t>
      </w:r>
      <w:r w:rsidR="00D51286">
        <w:rPr>
          <w:b/>
          <w:bCs/>
          <w:sz w:val="26"/>
          <w:szCs w:val="26"/>
        </w:rPr>
        <w:t>Our Lord</w:t>
      </w:r>
      <w:r w:rsidR="00D3153A" w:rsidRPr="00FD6059">
        <w:rPr>
          <w:b/>
          <w:bCs/>
          <w:sz w:val="26"/>
          <w:szCs w:val="26"/>
        </w:rPr>
        <w:t>”</w:t>
      </w:r>
      <w:r w:rsidR="00D3153A" w:rsidRPr="00FD6059">
        <w:rPr>
          <w:sz w:val="26"/>
          <w:szCs w:val="26"/>
        </w:rPr>
        <w:t> </w:t>
      </w:r>
    </w:p>
    <w:p w:rsidR="008934D8" w:rsidRPr="00D51286" w:rsidRDefault="00D8664B" w:rsidP="00981036">
      <w:pPr>
        <w:jc w:val="center"/>
        <w:rPr>
          <w:rFonts w:eastAsia="Calibri"/>
          <w:b/>
          <w:i/>
          <w:snapToGrid/>
          <w:sz w:val="22"/>
          <w:szCs w:val="22"/>
          <w:shd w:val="clear" w:color="auto" w:fill="FFFFFF"/>
        </w:rPr>
      </w:pPr>
      <w:r w:rsidRPr="00D51286">
        <w:rPr>
          <w:b/>
          <w:i/>
          <w:sz w:val="22"/>
          <w:szCs w:val="22"/>
          <w:shd w:val="clear" w:color="auto" w:fill="FFFFFF"/>
        </w:rPr>
        <w:t>“</w:t>
      </w:r>
      <w:r w:rsidR="00D51286" w:rsidRPr="00D51286">
        <w:rPr>
          <w:b/>
          <w:i/>
          <w:color w:val="000000"/>
          <w:sz w:val="22"/>
          <w:szCs w:val="22"/>
          <w:shd w:val="clear" w:color="auto" w:fill="FFFFFF"/>
        </w:rPr>
        <w:t>No one can serve two masters. For you will hate one and love the other; you will be devoted to one and despise the other. You cannot serve God and be enslaved to money.</w:t>
      </w:r>
      <w:r w:rsidR="00B46068" w:rsidRPr="00D51286">
        <w:rPr>
          <w:rFonts w:eastAsia="Calibri"/>
          <w:b/>
          <w:i/>
          <w:snapToGrid/>
          <w:sz w:val="22"/>
          <w:szCs w:val="22"/>
          <w:shd w:val="clear" w:color="auto" w:fill="FFFFFF"/>
        </w:rPr>
        <w:t xml:space="preserve">”  </w:t>
      </w:r>
      <w:r w:rsidR="00D51286" w:rsidRPr="00D51286">
        <w:rPr>
          <w:rFonts w:eastAsia="Calibri"/>
          <w:b/>
          <w:i/>
          <w:snapToGrid/>
          <w:sz w:val="22"/>
          <w:szCs w:val="22"/>
          <w:shd w:val="clear" w:color="auto" w:fill="FFFFFF"/>
        </w:rPr>
        <w:t>Matthew 6:24</w:t>
      </w:r>
    </w:p>
    <w:p w:rsidR="00D3153A" w:rsidRPr="00105DF4" w:rsidRDefault="00D3153A" w:rsidP="00D3153A">
      <w:pPr>
        <w:shd w:val="clear" w:color="auto" w:fill="FFFFFF"/>
        <w:textAlignment w:val="baseline"/>
        <w:rPr>
          <w:sz w:val="24"/>
          <w:szCs w:val="24"/>
        </w:rPr>
      </w:pPr>
    </w:p>
    <w:p w:rsidR="00FA4EF3" w:rsidRPr="00CC4FDC" w:rsidRDefault="00CC4FDC" w:rsidP="00AC1A0A">
      <w:pPr>
        <w:pStyle w:val="ListParagraph"/>
        <w:numPr>
          <w:ilvl w:val="0"/>
          <w:numId w:val="3"/>
        </w:numPr>
        <w:ind w:left="360"/>
        <w:textAlignment w:val="baseline"/>
        <w:rPr>
          <w:b/>
          <w:sz w:val="28"/>
          <w:szCs w:val="28"/>
        </w:rPr>
      </w:pPr>
      <w:r w:rsidRPr="00CC4FDC">
        <w:rPr>
          <w:b/>
          <w:sz w:val="28"/>
          <w:szCs w:val="28"/>
        </w:rPr>
        <w:t xml:space="preserve">What kind of a </w:t>
      </w:r>
      <w:r w:rsidR="00522FD4">
        <w:rPr>
          <w:b/>
          <w:sz w:val="28"/>
          <w:szCs w:val="28"/>
          <w:u w:val="single"/>
        </w:rPr>
        <w:t xml:space="preserve">                        </w:t>
      </w:r>
      <w:r w:rsidRPr="00CC4FDC">
        <w:rPr>
          <w:b/>
          <w:sz w:val="28"/>
          <w:szCs w:val="28"/>
        </w:rPr>
        <w:t xml:space="preserve"> is </w:t>
      </w:r>
      <w:r w:rsidR="003E0A13">
        <w:rPr>
          <w:b/>
          <w:sz w:val="28"/>
          <w:szCs w:val="28"/>
        </w:rPr>
        <w:t>He</w:t>
      </w:r>
      <w:r w:rsidRPr="00CC4FDC">
        <w:rPr>
          <w:b/>
          <w:sz w:val="28"/>
          <w:szCs w:val="28"/>
        </w:rPr>
        <w:t>?</w:t>
      </w:r>
    </w:p>
    <w:p w:rsidR="002261E0" w:rsidRDefault="00CC4FDC" w:rsidP="00AC1A0A">
      <w:pPr>
        <w:pStyle w:val="ListParagraph"/>
        <w:numPr>
          <w:ilvl w:val="0"/>
          <w:numId w:val="5"/>
        </w:numPr>
        <w:rPr>
          <w:snapToGrid/>
          <w:sz w:val="22"/>
          <w:szCs w:val="22"/>
        </w:rPr>
      </w:pPr>
      <w:r>
        <w:rPr>
          <w:snapToGrid/>
          <w:sz w:val="22"/>
          <w:szCs w:val="22"/>
        </w:rPr>
        <w:t xml:space="preserve">He is a Master </w:t>
      </w:r>
      <w:r w:rsidR="00522FD4">
        <w:rPr>
          <w:snapToGrid/>
          <w:sz w:val="22"/>
          <w:szCs w:val="22"/>
          <w:u w:val="single"/>
        </w:rPr>
        <w:t xml:space="preserve">                     </w:t>
      </w:r>
      <w:r>
        <w:rPr>
          <w:snapToGrid/>
          <w:sz w:val="22"/>
          <w:szCs w:val="22"/>
        </w:rPr>
        <w:t xml:space="preserve"> selling everything.</w:t>
      </w:r>
    </w:p>
    <w:p w:rsidR="00CC4FDC" w:rsidRPr="00BA4E3F" w:rsidRDefault="00CC4FDC" w:rsidP="00CC4FDC">
      <w:pPr>
        <w:rPr>
          <w:rFonts w:eastAsia="Calibri"/>
          <w:b/>
          <w:i/>
          <w:snapToGrid/>
          <w:shd w:val="clear" w:color="auto" w:fill="FFFFFF"/>
        </w:rPr>
      </w:pPr>
      <w:r w:rsidRPr="00BA4E3F">
        <w:rPr>
          <w:b/>
          <w:i/>
          <w:shd w:val="clear" w:color="auto" w:fill="FFFFFF"/>
        </w:rPr>
        <w:t>“</w:t>
      </w:r>
      <w:r w:rsidRPr="00BA4E3F">
        <w:rPr>
          <w:b/>
          <w:i/>
          <w:color w:val="000000"/>
          <w:shd w:val="clear" w:color="auto" w:fill="FFFFFF"/>
        </w:rPr>
        <w:t>The Kingdom of Heaven is like a treasure that a man discovered hidden in a field. In his excitement, he hid it again and sold everything he owned to get enough money to buy the field.” Matthew 13:44</w:t>
      </w:r>
    </w:p>
    <w:p w:rsidR="00CC4FDC" w:rsidRDefault="00BA4E3F" w:rsidP="00AC1A0A">
      <w:pPr>
        <w:pStyle w:val="ListParagraph"/>
        <w:numPr>
          <w:ilvl w:val="0"/>
          <w:numId w:val="5"/>
        </w:numPr>
        <w:rPr>
          <w:snapToGrid/>
          <w:sz w:val="22"/>
          <w:szCs w:val="22"/>
        </w:rPr>
      </w:pPr>
      <w:r>
        <w:rPr>
          <w:snapToGrid/>
          <w:sz w:val="22"/>
          <w:szCs w:val="22"/>
        </w:rPr>
        <w:t xml:space="preserve">He is a Master with incredible </w:t>
      </w:r>
      <w:r w:rsidR="00522FD4">
        <w:rPr>
          <w:snapToGrid/>
          <w:sz w:val="22"/>
          <w:szCs w:val="22"/>
          <w:u w:val="single"/>
        </w:rPr>
        <w:t xml:space="preserve">                               </w:t>
      </w:r>
      <w:r>
        <w:rPr>
          <w:snapToGrid/>
          <w:sz w:val="22"/>
          <w:szCs w:val="22"/>
        </w:rPr>
        <w:t>.</w:t>
      </w:r>
    </w:p>
    <w:p w:rsidR="00BA4E3F" w:rsidRPr="00BA4E3F" w:rsidRDefault="00BA4E3F" w:rsidP="00BA4E3F">
      <w:pPr>
        <w:rPr>
          <w:b/>
          <w:i/>
          <w:snapToGrid/>
          <w:sz w:val="22"/>
          <w:szCs w:val="22"/>
        </w:rPr>
      </w:pPr>
      <w:r w:rsidRPr="00BA4E3F">
        <w:rPr>
          <w:b/>
          <w:i/>
          <w:color w:val="000000"/>
          <w:shd w:val="clear" w:color="auto" w:fill="FFFFFF"/>
        </w:rPr>
        <w:t>“now that you have had a taste of the Lord’s kindness.” 1 Peter 2:3</w:t>
      </w:r>
    </w:p>
    <w:p w:rsidR="00BA4E3F" w:rsidRDefault="00BA4E3F" w:rsidP="00AC1A0A">
      <w:pPr>
        <w:pStyle w:val="ListParagraph"/>
        <w:numPr>
          <w:ilvl w:val="0"/>
          <w:numId w:val="5"/>
        </w:numPr>
        <w:rPr>
          <w:snapToGrid/>
          <w:sz w:val="22"/>
          <w:szCs w:val="22"/>
        </w:rPr>
      </w:pPr>
      <w:r>
        <w:rPr>
          <w:snapToGrid/>
          <w:sz w:val="22"/>
          <w:szCs w:val="22"/>
        </w:rPr>
        <w:t xml:space="preserve">He is a </w:t>
      </w:r>
      <w:r w:rsidR="003E0A13">
        <w:rPr>
          <w:snapToGrid/>
          <w:sz w:val="22"/>
          <w:szCs w:val="22"/>
        </w:rPr>
        <w:t xml:space="preserve">who Master </w:t>
      </w:r>
      <w:r>
        <w:rPr>
          <w:snapToGrid/>
          <w:sz w:val="22"/>
          <w:szCs w:val="22"/>
        </w:rPr>
        <w:t xml:space="preserve">is our greatest </w:t>
      </w:r>
      <w:r w:rsidR="00522FD4">
        <w:rPr>
          <w:snapToGrid/>
          <w:sz w:val="22"/>
          <w:szCs w:val="22"/>
          <w:u w:val="single"/>
        </w:rPr>
        <w:t xml:space="preserve">                           </w:t>
      </w:r>
      <w:r>
        <w:rPr>
          <w:snapToGrid/>
          <w:sz w:val="22"/>
          <w:szCs w:val="22"/>
        </w:rPr>
        <w:t>.</w:t>
      </w:r>
    </w:p>
    <w:p w:rsidR="00BA4E3F" w:rsidRPr="00BA4E3F" w:rsidRDefault="00BA4E3F" w:rsidP="00BA4E3F">
      <w:pPr>
        <w:rPr>
          <w:b/>
          <w:i/>
          <w:snapToGrid/>
          <w:sz w:val="22"/>
          <w:szCs w:val="22"/>
        </w:rPr>
      </w:pPr>
      <w:r w:rsidRPr="00BA4E3F">
        <w:rPr>
          <w:b/>
          <w:i/>
          <w:color w:val="000000"/>
          <w:shd w:val="clear" w:color="auto" w:fill="FFFFFF"/>
        </w:rPr>
        <w:t>“Sell your possessions and give to those in need. This will store up treasure for you in heaven! And the purses of heaven never get old or develop holes. Your treasure will be safe; no thief can steal it and no moth can destroy it.”</w:t>
      </w:r>
      <w:r w:rsidR="003E0A13">
        <w:rPr>
          <w:b/>
          <w:i/>
          <w:color w:val="000000"/>
          <w:shd w:val="clear" w:color="auto" w:fill="FFFFFF"/>
        </w:rPr>
        <w:t xml:space="preserve"> Luke 12;33</w:t>
      </w:r>
    </w:p>
    <w:p w:rsidR="00BA4E3F" w:rsidRDefault="00BA4E3F" w:rsidP="00AC1A0A">
      <w:pPr>
        <w:pStyle w:val="ListParagraph"/>
        <w:numPr>
          <w:ilvl w:val="0"/>
          <w:numId w:val="5"/>
        </w:numPr>
        <w:rPr>
          <w:snapToGrid/>
          <w:sz w:val="22"/>
          <w:szCs w:val="22"/>
        </w:rPr>
      </w:pPr>
      <w:r>
        <w:rPr>
          <w:snapToGrid/>
          <w:sz w:val="22"/>
          <w:szCs w:val="22"/>
        </w:rPr>
        <w:t xml:space="preserve">He is a Master who </w:t>
      </w:r>
      <w:r w:rsidR="00522FD4">
        <w:rPr>
          <w:snapToGrid/>
          <w:sz w:val="22"/>
          <w:szCs w:val="22"/>
          <w:u w:val="single"/>
        </w:rPr>
        <w:t xml:space="preserve">               </w:t>
      </w:r>
      <w:r>
        <w:rPr>
          <w:snapToGrid/>
          <w:sz w:val="22"/>
          <w:szCs w:val="22"/>
        </w:rPr>
        <w:t xml:space="preserve"> everything for us.</w:t>
      </w:r>
    </w:p>
    <w:p w:rsidR="00BA4E3F" w:rsidRPr="00BA4E3F" w:rsidRDefault="003E0A13" w:rsidP="00BA4E3F">
      <w:pPr>
        <w:rPr>
          <w:b/>
          <w:i/>
          <w:snapToGrid/>
          <w:sz w:val="22"/>
          <w:szCs w:val="22"/>
        </w:rPr>
      </w:pPr>
      <w:r>
        <w:rPr>
          <w:b/>
          <w:i/>
          <w:color w:val="000000"/>
          <w:shd w:val="clear" w:color="auto" w:fill="FFFFFF"/>
        </w:rPr>
        <w:t>“Though H</w:t>
      </w:r>
      <w:r w:rsidR="00BA4E3F" w:rsidRPr="00BA4E3F">
        <w:rPr>
          <w:b/>
          <w:i/>
          <w:color w:val="000000"/>
          <w:shd w:val="clear" w:color="auto" w:fill="FFFFFF"/>
        </w:rPr>
        <w:t>e was God,</w:t>
      </w:r>
      <w:r w:rsidR="00BA4E3F" w:rsidRPr="00BA4E3F">
        <w:rPr>
          <w:b/>
          <w:i/>
          <w:color w:val="000000"/>
          <w:sz w:val="15"/>
          <w:szCs w:val="15"/>
          <w:shd w:val="clear" w:color="auto" w:fill="FFFFFF"/>
          <w:vertAlign w:val="superscript"/>
        </w:rPr>
        <w:t xml:space="preserve"> </w:t>
      </w:r>
      <w:r>
        <w:rPr>
          <w:b/>
          <w:i/>
          <w:color w:val="000000"/>
          <w:shd w:val="clear" w:color="auto" w:fill="FFFFFF"/>
        </w:rPr>
        <w:t>H</w:t>
      </w:r>
      <w:r w:rsidR="00BA4E3F" w:rsidRPr="00BA4E3F">
        <w:rPr>
          <w:b/>
          <w:i/>
          <w:color w:val="000000"/>
          <w:shd w:val="clear" w:color="auto" w:fill="FFFFFF"/>
        </w:rPr>
        <w:t>e did not think of equality with God</w:t>
      </w:r>
      <w:r w:rsidR="00BA4E3F" w:rsidRPr="00BA4E3F">
        <w:rPr>
          <w:b/>
          <w:i/>
          <w:color w:val="000000"/>
        </w:rPr>
        <w:t xml:space="preserve"> </w:t>
      </w:r>
      <w:r w:rsidR="00BA4E3F" w:rsidRPr="00BA4E3F">
        <w:rPr>
          <w:b/>
          <w:i/>
          <w:color w:val="000000"/>
          <w:shd w:val="clear" w:color="auto" w:fill="FFFFFF"/>
        </w:rPr>
        <w:t>as something to cling to.</w:t>
      </w:r>
      <w:r w:rsidR="00BA4E3F" w:rsidRPr="00BA4E3F">
        <w:rPr>
          <w:b/>
          <w:i/>
          <w:color w:val="000000"/>
        </w:rPr>
        <w:t xml:space="preserve"> </w:t>
      </w:r>
      <w:r>
        <w:rPr>
          <w:b/>
          <w:i/>
          <w:color w:val="000000"/>
          <w:shd w:val="clear" w:color="auto" w:fill="FFFFFF"/>
        </w:rPr>
        <w:t>Instead, He gave up H</w:t>
      </w:r>
      <w:r w:rsidR="00BA4E3F" w:rsidRPr="00BA4E3F">
        <w:rPr>
          <w:b/>
          <w:i/>
          <w:color w:val="000000"/>
          <w:shd w:val="clear" w:color="auto" w:fill="FFFFFF"/>
        </w:rPr>
        <w:t>is divine privileges…” Philippians 2:6-7a</w:t>
      </w:r>
    </w:p>
    <w:p w:rsidR="00BA4E3F" w:rsidRDefault="00BA4E3F" w:rsidP="00AC1A0A">
      <w:pPr>
        <w:pStyle w:val="ListParagraph"/>
        <w:numPr>
          <w:ilvl w:val="0"/>
          <w:numId w:val="5"/>
        </w:numPr>
        <w:rPr>
          <w:snapToGrid/>
          <w:sz w:val="22"/>
          <w:szCs w:val="22"/>
        </w:rPr>
      </w:pPr>
      <w:r>
        <w:rPr>
          <w:snapToGrid/>
          <w:sz w:val="22"/>
          <w:szCs w:val="22"/>
        </w:rPr>
        <w:t xml:space="preserve">He is a Master whose </w:t>
      </w:r>
      <w:r w:rsidR="00522FD4">
        <w:rPr>
          <w:snapToGrid/>
          <w:sz w:val="22"/>
          <w:szCs w:val="22"/>
          <w:u w:val="single"/>
        </w:rPr>
        <w:t xml:space="preserve">                </w:t>
      </w:r>
      <w:r>
        <w:rPr>
          <w:snapToGrid/>
          <w:sz w:val="22"/>
          <w:szCs w:val="22"/>
        </w:rPr>
        <w:t xml:space="preserve"> far outweighs everything in this world!</w:t>
      </w:r>
    </w:p>
    <w:p w:rsidR="00BA4E3F" w:rsidRPr="00BA4E3F" w:rsidRDefault="00BA4E3F" w:rsidP="00BA4E3F">
      <w:pPr>
        <w:rPr>
          <w:b/>
          <w:i/>
          <w:snapToGrid/>
          <w:sz w:val="22"/>
          <w:szCs w:val="22"/>
        </w:rPr>
      </w:pPr>
      <w:r w:rsidRPr="00BA4E3F">
        <w:rPr>
          <w:b/>
          <w:i/>
          <w:color w:val="000000"/>
          <w:shd w:val="clear" w:color="auto" w:fill="FFFFFF"/>
        </w:rPr>
        <w:t>“Yes, everything else is worthless when compared with the infinite value of kno</w:t>
      </w:r>
      <w:r w:rsidR="003E0A13">
        <w:rPr>
          <w:b/>
          <w:i/>
          <w:color w:val="000000"/>
          <w:shd w:val="clear" w:color="auto" w:fill="FFFFFF"/>
        </w:rPr>
        <w:t>wing Christ Jesus my Lord. For H</w:t>
      </w:r>
      <w:r w:rsidRPr="00BA4E3F">
        <w:rPr>
          <w:b/>
          <w:i/>
          <w:color w:val="000000"/>
          <w:shd w:val="clear" w:color="auto" w:fill="FFFFFF"/>
        </w:rPr>
        <w:t>is sake I have discarded everything else, counting it all as garbage, so that I could gain Christ.” Philippians 3:8</w:t>
      </w:r>
    </w:p>
    <w:p w:rsidR="00BA4E3F" w:rsidRDefault="00BA4E3F" w:rsidP="00AC1A0A">
      <w:pPr>
        <w:pStyle w:val="ListParagraph"/>
        <w:numPr>
          <w:ilvl w:val="0"/>
          <w:numId w:val="5"/>
        </w:numPr>
        <w:rPr>
          <w:snapToGrid/>
          <w:sz w:val="22"/>
          <w:szCs w:val="22"/>
        </w:rPr>
      </w:pPr>
      <w:r>
        <w:rPr>
          <w:snapToGrid/>
          <w:sz w:val="22"/>
          <w:szCs w:val="22"/>
        </w:rPr>
        <w:t xml:space="preserve">He is a Master with a </w:t>
      </w:r>
      <w:r w:rsidR="00522FD4">
        <w:rPr>
          <w:snapToGrid/>
          <w:sz w:val="22"/>
          <w:szCs w:val="22"/>
          <w:u w:val="single"/>
        </w:rPr>
        <w:t xml:space="preserve">                  </w:t>
      </w:r>
      <w:r>
        <w:rPr>
          <w:snapToGrid/>
          <w:sz w:val="22"/>
          <w:szCs w:val="22"/>
        </w:rPr>
        <w:t xml:space="preserve"> above all names!</w:t>
      </w:r>
    </w:p>
    <w:p w:rsidR="002261E0" w:rsidRPr="003E0A13" w:rsidRDefault="00B41997" w:rsidP="002261E0">
      <w:pPr>
        <w:rPr>
          <w:b/>
          <w:i/>
          <w:color w:val="000000"/>
        </w:rPr>
      </w:pPr>
      <w:r w:rsidRPr="00BA4E3F">
        <w:rPr>
          <w:rStyle w:val="woj"/>
          <w:b/>
          <w:i/>
          <w:color w:val="000000"/>
          <w:shd w:val="clear" w:color="auto" w:fill="FFFFFF"/>
        </w:rPr>
        <w:t>“</w:t>
      </w:r>
      <w:r w:rsidR="00BA4E3F" w:rsidRPr="00BA4E3F">
        <w:rPr>
          <w:rStyle w:val="text"/>
          <w:b/>
          <w:i/>
          <w:color w:val="000000"/>
          <w:shd w:val="clear" w:color="auto" w:fill="FFFFFF"/>
        </w:rPr>
        <w:t>Therefore, God elevated him to the place of highest honor</w:t>
      </w:r>
      <w:r w:rsidR="00BA4E3F" w:rsidRPr="00BA4E3F">
        <w:rPr>
          <w:b/>
          <w:i/>
          <w:color w:val="000000"/>
        </w:rPr>
        <w:t xml:space="preserve"> </w:t>
      </w:r>
      <w:r w:rsidR="003E0A13">
        <w:rPr>
          <w:rStyle w:val="text"/>
          <w:b/>
          <w:i/>
          <w:color w:val="000000"/>
          <w:shd w:val="clear" w:color="auto" w:fill="FFFFFF"/>
        </w:rPr>
        <w:t>and gave Him the N</w:t>
      </w:r>
      <w:r w:rsidR="00BA4E3F" w:rsidRPr="00BA4E3F">
        <w:rPr>
          <w:rStyle w:val="text"/>
          <w:b/>
          <w:i/>
          <w:color w:val="000000"/>
          <w:shd w:val="clear" w:color="auto" w:fill="FFFFFF"/>
        </w:rPr>
        <w:t>ame above all other names,</w:t>
      </w:r>
      <w:r w:rsidR="003E0A13">
        <w:rPr>
          <w:b/>
          <w:i/>
          <w:color w:val="000000"/>
        </w:rPr>
        <w:t xml:space="preserve"> </w:t>
      </w:r>
      <w:r w:rsidR="00EB0034">
        <w:rPr>
          <w:rStyle w:val="text"/>
          <w:b/>
          <w:i/>
          <w:color w:val="000000"/>
          <w:shd w:val="clear" w:color="auto" w:fill="FFFFFF"/>
        </w:rPr>
        <w:t xml:space="preserve">that at the name of Jesus </w:t>
      </w:r>
      <w:r w:rsidR="00BA4E3F" w:rsidRPr="00BA4E3F">
        <w:rPr>
          <w:rStyle w:val="text"/>
          <w:b/>
          <w:i/>
          <w:color w:val="000000"/>
          <w:shd w:val="clear" w:color="auto" w:fill="FFFFFF"/>
        </w:rPr>
        <w:t>every knee should bow,</w:t>
      </w:r>
      <w:r w:rsidR="00BA4E3F" w:rsidRPr="00BA4E3F">
        <w:rPr>
          <w:b/>
          <w:i/>
          <w:color w:val="000000"/>
        </w:rPr>
        <w:t xml:space="preserve"> </w:t>
      </w:r>
      <w:r w:rsidR="00BA4E3F" w:rsidRPr="00BA4E3F">
        <w:rPr>
          <w:rStyle w:val="text"/>
          <w:b/>
          <w:i/>
          <w:color w:val="000000"/>
          <w:shd w:val="clear" w:color="auto" w:fill="FFFFFF"/>
        </w:rPr>
        <w:t>in heaven and on earth and under the earth,</w:t>
      </w:r>
      <w:r w:rsidR="00BA4E3F" w:rsidRPr="00BA4E3F">
        <w:rPr>
          <w:b/>
          <w:i/>
          <w:color w:val="000000"/>
        </w:rPr>
        <w:t xml:space="preserve"> </w:t>
      </w:r>
      <w:r w:rsidR="00BA4E3F" w:rsidRPr="00BA4E3F">
        <w:rPr>
          <w:rStyle w:val="text"/>
          <w:b/>
          <w:i/>
          <w:color w:val="000000"/>
          <w:shd w:val="clear" w:color="auto" w:fill="FFFFFF"/>
        </w:rPr>
        <w:t>and every tongue declare that Jesus Christ is Lord,</w:t>
      </w:r>
      <w:r w:rsidR="00BA4E3F" w:rsidRPr="00BA4E3F">
        <w:rPr>
          <w:b/>
          <w:i/>
          <w:color w:val="000000"/>
        </w:rPr>
        <w:t xml:space="preserve"> </w:t>
      </w:r>
      <w:r w:rsidR="00BA4E3F" w:rsidRPr="00BA4E3F">
        <w:rPr>
          <w:rStyle w:val="text"/>
          <w:b/>
          <w:i/>
          <w:color w:val="000000"/>
          <w:shd w:val="clear" w:color="auto" w:fill="FFFFFF"/>
        </w:rPr>
        <w:t>to the glory of God the Father.” Philippians 2:9-11</w:t>
      </w:r>
    </w:p>
    <w:p w:rsidR="00D3153A" w:rsidRPr="003D0FBE" w:rsidRDefault="00D3153A" w:rsidP="00D3153A">
      <w:pPr>
        <w:textAlignment w:val="baseline"/>
        <w:rPr>
          <w:sz w:val="24"/>
          <w:szCs w:val="24"/>
        </w:rPr>
      </w:pPr>
    </w:p>
    <w:p w:rsidR="00FA4EF3" w:rsidRDefault="00660DE6" w:rsidP="00FA4EF3">
      <w:pPr>
        <w:pStyle w:val="ListParagraph"/>
        <w:numPr>
          <w:ilvl w:val="0"/>
          <w:numId w:val="3"/>
        </w:numPr>
        <w:ind w:left="360"/>
        <w:textAlignment w:val="baseline"/>
        <w:rPr>
          <w:b/>
          <w:sz w:val="28"/>
          <w:szCs w:val="28"/>
        </w:rPr>
      </w:pPr>
      <w:r>
        <w:rPr>
          <w:b/>
          <w:sz w:val="28"/>
          <w:szCs w:val="28"/>
        </w:rPr>
        <w:t>I</w:t>
      </w:r>
      <w:r w:rsidR="00CC4FDC">
        <w:rPr>
          <w:b/>
          <w:sz w:val="28"/>
          <w:szCs w:val="28"/>
        </w:rPr>
        <w:t xml:space="preserve"> </w:t>
      </w:r>
      <w:r w:rsidR="00BA4E3F">
        <w:rPr>
          <w:b/>
          <w:sz w:val="28"/>
          <w:szCs w:val="28"/>
        </w:rPr>
        <w:t>have been</w:t>
      </w:r>
      <w:r w:rsidR="00CC4FDC">
        <w:rPr>
          <w:b/>
          <w:sz w:val="28"/>
          <w:szCs w:val="28"/>
        </w:rPr>
        <w:t xml:space="preserve"> </w:t>
      </w:r>
      <w:r w:rsidR="00522FD4">
        <w:rPr>
          <w:b/>
          <w:sz w:val="28"/>
          <w:szCs w:val="28"/>
          <w:u w:val="single"/>
        </w:rPr>
        <w:t xml:space="preserve">                                 </w:t>
      </w:r>
      <w:r w:rsidR="00CC4FDC">
        <w:rPr>
          <w:b/>
          <w:sz w:val="28"/>
          <w:szCs w:val="28"/>
        </w:rPr>
        <w:t xml:space="preserve"> to a new relationship…</w:t>
      </w:r>
    </w:p>
    <w:p w:rsidR="00660DE6" w:rsidRDefault="00660DE6" w:rsidP="00660DE6">
      <w:pPr>
        <w:textAlignment w:val="baseline"/>
        <w:rPr>
          <w:b/>
          <w:sz w:val="28"/>
          <w:szCs w:val="28"/>
        </w:rPr>
      </w:pPr>
    </w:p>
    <w:p w:rsidR="00660DE6" w:rsidRPr="00660DE6" w:rsidRDefault="00660DE6" w:rsidP="00660DE6">
      <w:pPr>
        <w:textAlignment w:val="baseline"/>
        <w:rPr>
          <w:b/>
          <w:sz w:val="28"/>
          <w:szCs w:val="28"/>
        </w:rPr>
      </w:pPr>
    </w:p>
    <w:p w:rsidR="00AC456F" w:rsidRDefault="00660DE6" w:rsidP="00141E1D">
      <w:pPr>
        <w:pStyle w:val="ListParagraph"/>
        <w:numPr>
          <w:ilvl w:val="0"/>
          <w:numId w:val="4"/>
        </w:numPr>
        <w:textAlignment w:val="baseline"/>
        <w:rPr>
          <w:rStyle w:val="woj"/>
          <w:sz w:val="22"/>
          <w:szCs w:val="22"/>
        </w:rPr>
      </w:pPr>
      <w:r>
        <w:rPr>
          <w:rStyle w:val="woj"/>
          <w:sz w:val="22"/>
          <w:szCs w:val="22"/>
        </w:rPr>
        <w:t xml:space="preserve">I am no longer my </w:t>
      </w:r>
      <w:r w:rsidR="00522FD4">
        <w:rPr>
          <w:rStyle w:val="woj"/>
          <w:sz w:val="22"/>
          <w:szCs w:val="22"/>
          <w:u w:val="single"/>
        </w:rPr>
        <w:t xml:space="preserve">            </w:t>
      </w:r>
      <w:r>
        <w:rPr>
          <w:rStyle w:val="woj"/>
          <w:sz w:val="22"/>
          <w:szCs w:val="22"/>
        </w:rPr>
        <w:t>.</w:t>
      </w:r>
      <w:r w:rsidR="00613629">
        <w:rPr>
          <w:rStyle w:val="woj"/>
          <w:sz w:val="22"/>
          <w:szCs w:val="22"/>
        </w:rPr>
        <w:t xml:space="preserve"> He has a right to tell me how to live.</w:t>
      </w:r>
    </w:p>
    <w:p w:rsidR="00660DE6" w:rsidRPr="00660DE6" w:rsidRDefault="00660DE6" w:rsidP="00660DE6">
      <w:pPr>
        <w:textAlignment w:val="baseline"/>
        <w:rPr>
          <w:rStyle w:val="woj"/>
          <w:b/>
          <w:i/>
          <w:shd w:val="clear" w:color="auto" w:fill="FFFFFF"/>
        </w:rPr>
      </w:pPr>
      <w:r w:rsidRPr="00660DE6">
        <w:rPr>
          <w:rStyle w:val="text"/>
          <w:b/>
          <w:i/>
          <w:shd w:val="clear" w:color="auto" w:fill="FFFFFF"/>
        </w:rPr>
        <w:t>“Don’t you realize that your body is the temple of the Holy Spirit, who lives in you and was given to you by God? You do not belong to yourself,</w:t>
      </w:r>
      <w:r w:rsidRPr="00660DE6">
        <w:rPr>
          <w:rStyle w:val="text"/>
          <w:b/>
          <w:bCs/>
          <w:i/>
          <w:sz w:val="18"/>
          <w:szCs w:val="18"/>
          <w:shd w:val="clear" w:color="auto" w:fill="FFFFFF"/>
          <w:vertAlign w:val="superscript"/>
        </w:rPr>
        <w:t xml:space="preserve"> </w:t>
      </w:r>
      <w:r w:rsidRPr="00660DE6">
        <w:rPr>
          <w:rStyle w:val="text"/>
          <w:b/>
          <w:i/>
          <w:shd w:val="clear" w:color="auto" w:fill="FFFFFF"/>
        </w:rPr>
        <w:t>for God bought you with a high price. So you must honor God with your body.” 1 Corinthians 6:19-20</w:t>
      </w:r>
    </w:p>
    <w:p w:rsidR="00660DE6" w:rsidRDefault="00EB0034" w:rsidP="00141E1D">
      <w:pPr>
        <w:pStyle w:val="ListParagraph"/>
        <w:numPr>
          <w:ilvl w:val="0"/>
          <w:numId w:val="4"/>
        </w:numPr>
        <w:textAlignment w:val="baseline"/>
        <w:rPr>
          <w:rStyle w:val="woj"/>
          <w:sz w:val="22"/>
          <w:szCs w:val="22"/>
        </w:rPr>
      </w:pPr>
      <w:r>
        <w:rPr>
          <w:rStyle w:val="woj"/>
          <w:sz w:val="22"/>
          <w:szCs w:val="22"/>
        </w:rPr>
        <w:t>I have been called to obey H</w:t>
      </w:r>
      <w:r w:rsidR="00660DE6">
        <w:rPr>
          <w:rStyle w:val="woj"/>
          <w:sz w:val="22"/>
          <w:szCs w:val="22"/>
        </w:rPr>
        <w:t xml:space="preserve">is </w:t>
      </w:r>
      <w:r w:rsidR="00522FD4">
        <w:rPr>
          <w:rStyle w:val="woj"/>
          <w:sz w:val="22"/>
          <w:szCs w:val="22"/>
          <w:u w:val="single"/>
        </w:rPr>
        <w:t xml:space="preserve">                             </w:t>
      </w:r>
      <w:r w:rsidR="00660DE6">
        <w:rPr>
          <w:rStyle w:val="woj"/>
          <w:sz w:val="22"/>
          <w:szCs w:val="22"/>
        </w:rPr>
        <w:t>.</w:t>
      </w:r>
    </w:p>
    <w:p w:rsidR="00660DE6" w:rsidRPr="00660DE6" w:rsidRDefault="00660DE6" w:rsidP="00660DE6">
      <w:pPr>
        <w:textAlignment w:val="baseline"/>
        <w:rPr>
          <w:rStyle w:val="woj"/>
          <w:b/>
          <w:i/>
          <w:sz w:val="22"/>
          <w:szCs w:val="22"/>
        </w:rPr>
      </w:pPr>
      <w:r w:rsidRPr="00660DE6">
        <w:rPr>
          <w:b/>
          <w:i/>
          <w:color w:val="000000"/>
          <w:shd w:val="clear" w:color="auto" w:fill="FFFFFF"/>
        </w:rPr>
        <w:t>“So why do you keep calling me ‘Lord, Lord!’ when you don’t do what I say?” Luke 6:46</w:t>
      </w:r>
    </w:p>
    <w:p w:rsidR="007D641C" w:rsidRDefault="00660DE6" w:rsidP="0037197A">
      <w:pPr>
        <w:pStyle w:val="ListParagraph"/>
        <w:numPr>
          <w:ilvl w:val="0"/>
          <w:numId w:val="4"/>
        </w:numPr>
        <w:textAlignment w:val="baseline"/>
        <w:rPr>
          <w:sz w:val="22"/>
          <w:szCs w:val="22"/>
        </w:rPr>
      </w:pPr>
      <w:r>
        <w:rPr>
          <w:sz w:val="22"/>
          <w:szCs w:val="22"/>
        </w:rPr>
        <w:t xml:space="preserve">I have been called to be like the </w:t>
      </w:r>
      <w:r w:rsidR="00522FD4">
        <w:rPr>
          <w:sz w:val="22"/>
          <w:szCs w:val="22"/>
          <w:u w:val="single"/>
        </w:rPr>
        <w:t xml:space="preserve">                    </w:t>
      </w:r>
      <w:r>
        <w:rPr>
          <w:sz w:val="22"/>
          <w:szCs w:val="22"/>
        </w:rPr>
        <w:t>.</w:t>
      </w:r>
    </w:p>
    <w:p w:rsidR="00660DE6" w:rsidRPr="00613629" w:rsidRDefault="00660DE6" w:rsidP="00660DE6">
      <w:pPr>
        <w:textAlignment w:val="baseline"/>
        <w:rPr>
          <w:b/>
          <w:i/>
        </w:rPr>
      </w:pPr>
      <w:r w:rsidRPr="00613629">
        <w:rPr>
          <w:b/>
          <w:i/>
          <w:snapToGrid/>
          <w:color w:val="000000"/>
        </w:rPr>
        <w:t>“Students are not greater than their teacher, and slaves are not greater than their master. Students are to be like their teacher, and slaves are to be like their master.</w:t>
      </w:r>
      <w:r w:rsidR="00613629">
        <w:rPr>
          <w:b/>
          <w:i/>
          <w:snapToGrid/>
          <w:color w:val="000000"/>
        </w:rPr>
        <w:t>” Matthew 10:24-25</w:t>
      </w:r>
    </w:p>
    <w:p w:rsidR="00522FD4" w:rsidRPr="00522FD4" w:rsidRDefault="009F0DF2" w:rsidP="00AC1A0A">
      <w:pPr>
        <w:pStyle w:val="ListParagraph"/>
        <w:numPr>
          <w:ilvl w:val="0"/>
          <w:numId w:val="4"/>
        </w:numPr>
        <w:textAlignment w:val="baseline"/>
        <w:rPr>
          <w:sz w:val="22"/>
          <w:szCs w:val="22"/>
        </w:rPr>
      </w:pPr>
      <w:r>
        <w:rPr>
          <w:sz w:val="22"/>
          <w:szCs w:val="22"/>
        </w:rPr>
        <w:t xml:space="preserve">I have been called into a new relationship with a new </w:t>
      </w:r>
    </w:p>
    <w:p w:rsidR="007D641C" w:rsidRDefault="00522FD4" w:rsidP="00522FD4">
      <w:pPr>
        <w:pStyle w:val="ListParagraph"/>
        <w:textAlignment w:val="baseline"/>
        <w:rPr>
          <w:sz w:val="22"/>
          <w:szCs w:val="22"/>
        </w:rPr>
      </w:pPr>
      <w:r>
        <w:rPr>
          <w:sz w:val="22"/>
          <w:szCs w:val="22"/>
          <w:u w:val="single"/>
        </w:rPr>
        <w:lastRenderedPageBreak/>
        <w:t xml:space="preserve">                       </w:t>
      </w:r>
      <w:r w:rsidR="009F0DF2">
        <w:rPr>
          <w:sz w:val="22"/>
          <w:szCs w:val="22"/>
        </w:rPr>
        <w:t>.</w:t>
      </w:r>
    </w:p>
    <w:p w:rsidR="00C11F5F" w:rsidRPr="009F0DF2" w:rsidRDefault="005056E1" w:rsidP="00C11F5F">
      <w:pPr>
        <w:textAlignment w:val="baseline"/>
        <w:rPr>
          <w:b/>
          <w:i/>
          <w:sz w:val="28"/>
          <w:szCs w:val="28"/>
        </w:rPr>
      </w:pPr>
      <w:r w:rsidRPr="009F0DF2">
        <w:rPr>
          <w:b/>
          <w:i/>
          <w:color w:val="000000"/>
          <w:shd w:val="clear" w:color="auto" w:fill="FFFFFF"/>
        </w:rPr>
        <w:t>“</w:t>
      </w:r>
      <w:r w:rsidR="009F0DF2" w:rsidRPr="009F0DF2">
        <w:rPr>
          <w:b/>
          <w:i/>
          <w:color w:val="000000"/>
          <w:shd w:val="clear" w:color="auto" w:fill="FFFFFF"/>
        </w:rPr>
        <w:t>Because of the weakness of your human nature, I am using the illustration of slavery to help you understand all this. Previously, you let yourselves be slaves to impurity and lawlessness, which led ever deeper into sin. Now you must give yourselves to be slaves to righteous living so that you will become holy.” Romans 6:19</w:t>
      </w:r>
    </w:p>
    <w:p w:rsidR="00D3153A" w:rsidRPr="003D0FBE" w:rsidRDefault="00D3153A" w:rsidP="00D3153A">
      <w:pPr>
        <w:textAlignment w:val="baseline"/>
        <w:rPr>
          <w:b/>
          <w:i/>
          <w:sz w:val="24"/>
          <w:szCs w:val="24"/>
        </w:rPr>
      </w:pPr>
    </w:p>
    <w:p w:rsidR="000A124F" w:rsidRPr="009F0DF2" w:rsidRDefault="009F0DF2" w:rsidP="00613629">
      <w:pPr>
        <w:pStyle w:val="ListParagraph"/>
        <w:numPr>
          <w:ilvl w:val="0"/>
          <w:numId w:val="3"/>
        </w:numPr>
        <w:ind w:left="360"/>
        <w:textAlignment w:val="baseline"/>
        <w:rPr>
          <w:rFonts w:eastAsia="Batang"/>
          <w:b/>
          <w:sz w:val="28"/>
          <w:szCs w:val="28"/>
        </w:rPr>
      </w:pPr>
      <w:r>
        <w:rPr>
          <w:rFonts w:eastAsia="Batang"/>
          <w:b/>
          <w:sz w:val="28"/>
          <w:szCs w:val="28"/>
        </w:rPr>
        <w:t>I am</w:t>
      </w:r>
      <w:r w:rsidR="00CC4FDC">
        <w:rPr>
          <w:rFonts w:eastAsia="Batang"/>
          <w:b/>
          <w:sz w:val="28"/>
          <w:szCs w:val="28"/>
        </w:rPr>
        <w:t xml:space="preserve"> </w:t>
      </w:r>
      <w:r w:rsidR="00522FD4">
        <w:rPr>
          <w:rFonts w:eastAsia="Batang"/>
          <w:b/>
          <w:sz w:val="28"/>
          <w:szCs w:val="28"/>
          <w:u w:val="single"/>
        </w:rPr>
        <w:t xml:space="preserve">                         </w:t>
      </w:r>
      <w:r w:rsidR="00CC4FDC">
        <w:rPr>
          <w:rFonts w:eastAsia="Batang"/>
          <w:b/>
          <w:sz w:val="28"/>
          <w:szCs w:val="28"/>
        </w:rPr>
        <w:t xml:space="preserve"> a new Master…</w:t>
      </w:r>
    </w:p>
    <w:p w:rsidR="00F92D33" w:rsidRPr="009F0DF2" w:rsidRDefault="009F0DF2" w:rsidP="001D4AF4">
      <w:pPr>
        <w:numPr>
          <w:ilvl w:val="0"/>
          <w:numId w:val="2"/>
        </w:numPr>
        <w:textAlignment w:val="baseline"/>
        <w:rPr>
          <w:rFonts w:eastAsia="Batang"/>
          <w:i/>
          <w:sz w:val="22"/>
          <w:szCs w:val="22"/>
        </w:rPr>
      </w:pPr>
      <w:r>
        <w:rPr>
          <w:rFonts w:eastAsia="Batang"/>
          <w:sz w:val="22"/>
          <w:szCs w:val="22"/>
        </w:rPr>
        <w:t xml:space="preserve">This new Master served me </w:t>
      </w:r>
      <w:r w:rsidR="00522FD4">
        <w:rPr>
          <w:rFonts w:eastAsia="Batang"/>
          <w:sz w:val="22"/>
          <w:szCs w:val="22"/>
          <w:u w:val="single"/>
        </w:rPr>
        <w:t xml:space="preserve">                  </w:t>
      </w:r>
      <w:r>
        <w:rPr>
          <w:rFonts w:eastAsia="Batang"/>
          <w:sz w:val="22"/>
          <w:szCs w:val="22"/>
        </w:rPr>
        <w:t>.</w:t>
      </w:r>
    </w:p>
    <w:p w:rsidR="009F0DF2" w:rsidRPr="009F0DF2" w:rsidRDefault="009F0DF2" w:rsidP="009F0DF2">
      <w:pPr>
        <w:textAlignment w:val="baseline"/>
        <w:rPr>
          <w:rFonts w:eastAsia="Batang"/>
          <w:b/>
          <w:i/>
          <w:sz w:val="22"/>
          <w:szCs w:val="22"/>
        </w:rPr>
      </w:pPr>
      <w:r w:rsidRPr="009F0DF2">
        <w:rPr>
          <w:b/>
          <w:i/>
          <w:color w:val="000000"/>
          <w:shd w:val="clear" w:color="auto" w:fill="FFFFFF"/>
        </w:rPr>
        <w:t>“For even the Son of Man came not to be served b</w:t>
      </w:r>
      <w:r w:rsidR="00EB0034">
        <w:rPr>
          <w:b/>
          <w:i/>
          <w:color w:val="000000"/>
          <w:shd w:val="clear" w:color="auto" w:fill="FFFFFF"/>
        </w:rPr>
        <w:t>ut to serve others and to give H</w:t>
      </w:r>
      <w:r w:rsidRPr="009F0DF2">
        <w:rPr>
          <w:b/>
          <w:i/>
          <w:color w:val="000000"/>
          <w:shd w:val="clear" w:color="auto" w:fill="FFFFFF"/>
        </w:rPr>
        <w:t>is life as a ransom for many.” Mark 10:45</w:t>
      </w:r>
    </w:p>
    <w:p w:rsidR="000A124F" w:rsidRPr="009F0DF2" w:rsidRDefault="00EB0034" w:rsidP="00AC1A0A">
      <w:pPr>
        <w:numPr>
          <w:ilvl w:val="0"/>
          <w:numId w:val="2"/>
        </w:numPr>
        <w:textAlignment w:val="baseline"/>
        <w:rPr>
          <w:rFonts w:eastAsia="Batang"/>
          <w:i/>
          <w:sz w:val="22"/>
          <w:szCs w:val="22"/>
        </w:rPr>
      </w:pPr>
      <w:r>
        <w:rPr>
          <w:rFonts w:eastAsia="Batang"/>
          <w:sz w:val="22"/>
          <w:szCs w:val="22"/>
        </w:rPr>
        <w:t>This new Master has no</w:t>
      </w:r>
      <w:r w:rsidR="009F0DF2">
        <w:rPr>
          <w:rFonts w:eastAsia="Batang"/>
          <w:sz w:val="22"/>
          <w:szCs w:val="22"/>
        </w:rPr>
        <w:t xml:space="preserve"> </w:t>
      </w:r>
      <w:r w:rsidR="00522FD4">
        <w:rPr>
          <w:rFonts w:eastAsia="Batang"/>
          <w:sz w:val="22"/>
          <w:szCs w:val="22"/>
          <w:u w:val="single"/>
        </w:rPr>
        <w:t xml:space="preserve">                  </w:t>
      </w:r>
      <w:r w:rsidR="009F0DF2">
        <w:rPr>
          <w:rFonts w:eastAsia="Batang"/>
          <w:sz w:val="22"/>
          <w:szCs w:val="22"/>
        </w:rPr>
        <w:t>.</w:t>
      </w:r>
    </w:p>
    <w:p w:rsidR="009F0DF2" w:rsidRPr="009F0DF2" w:rsidRDefault="00EB0034" w:rsidP="009F0DF2">
      <w:pPr>
        <w:textAlignment w:val="baseline"/>
        <w:rPr>
          <w:rFonts w:eastAsia="Batang"/>
          <w:b/>
          <w:i/>
          <w:sz w:val="22"/>
          <w:szCs w:val="22"/>
        </w:rPr>
      </w:pPr>
      <w:r>
        <w:rPr>
          <w:b/>
          <w:i/>
          <w:color w:val="000000"/>
          <w:shd w:val="clear" w:color="auto" w:fill="FFFFFF"/>
        </w:rPr>
        <w:t>“And human hands can’t serve His needs—for He has no needs. He H</w:t>
      </w:r>
      <w:r w:rsidR="009F0DF2" w:rsidRPr="009F0DF2">
        <w:rPr>
          <w:b/>
          <w:i/>
          <w:color w:val="000000"/>
          <w:shd w:val="clear" w:color="auto" w:fill="FFFFFF"/>
        </w:rPr>
        <w:t>imself gives life</w:t>
      </w:r>
      <w:r>
        <w:rPr>
          <w:b/>
          <w:i/>
          <w:color w:val="000000"/>
          <w:shd w:val="clear" w:color="auto" w:fill="FFFFFF"/>
        </w:rPr>
        <w:t xml:space="preserve"> and breath to everything, and H</w:t>
      </w:r>
      <w:r w:rsidR="009F0DF2" w:rsidRPr="009F0DF2">
        <w:rPr>
          <w:b/>
          <w:i/>
          <w:color w:val="000000"/>
          <w:shd w:val="clear" w:color="auto" w:fill="FFFFFF"/>
        </w:rPr>
        <w:t>e satisfies every need.” Acts 17:25</w:t>
      </w:r>
    </w:p>
    <w:p w:rsidR="009F0DF2" w:rsidRPr="009F0DF2" w:rsidRDefault="009F0DF2" w:rsidP="00AC1A0A">
      <w:pPr>
        <w:numPr>
          <w:ilvl w:val="0"/>
          <w:numId w:val="2"/>
        </w:numPr>
        <w:textAlignment w:val="baseline"/>
        <w:rPr>
          <w:rFonts w:eastAsia="Batang"/>
          <w:i/>
          <w:sz w:val="22"/>
          <w:szCs w:val="22"/>
        </w:rPr>
      </w:pPr>
      <w:r>
        <w:rPr>
          <w:rFonts w:eastAsia="Batang"/>
          <w:sz w:val="22"/>
          <w:szCs w:val="22"/>
        </w:rPr>
        <w:t xml:space="preserve">This new Master </w:t>
      </w:r>
      <w:r w:rsidR="00522FD4">
        <w:rPr>
          <w:rFonts w:eastAsia="Batang"/>
          <w:sz w:val="22"/>
          <w:szCs w:val="22"/>
          <w:u w:val="single"/>
        </w:rPr>
        <w:t xml:space="preserve">                  </w:t>
      </w:r>
      <w:r>
        <w:rPr>
          <w:rFonts w:eastAsia="Batang"/>
          <w:sz w:val="22"/>
          <w:szCs w:val="22"/>
        </w:rPr>
        <w:t xml:space="preserve"> all that I can do to bring glory to Him.</w:t>
      </w:r>
    </w:p>
    <w:p w:rsidR="009F0DF2" w:rsidRPr="009F0DF2" w:rsidRDefault="009F0DF2" w:rsidP="009F0DF2">
      <w:pPr>
        <w:textAlignment w:val="baseline"/>
        <w:rPr>
          <w:rFonts w:eastAsia="Batang"/>
          <w:b/>
          <w:i/>
          <w:sz w:val="22"/>
          <w:szCs w:val="22"/>
        </w:rPr>
      </w:pPr>
      <w:r w:rsidRPr="009F0DF2">
        <w:rPr>
          <w:b/>
          <w:i/>
          <w:color w:val="000000"/>
          <w:shd w:val="clear" w:color="auto" w:fill="FFFFFF"/>
        </w:rPr>
        <w:t xml:space="preserve">“Do you have the gift of speaking? Then speak as though God himself were speaking through you. Do you have the gift of helping others? Do it with all the strength and energy that God supplies. Then everything you do will bring glory to God through Jesus Christ. All glory and power to him forever and ever! Amen.” </w:t>
      </w:r>
      <w:r w:rsidR="0099533B">
        <w:rPr>
          <w:b/>
          <w:i/>
          <w:color w:val="000000"/>
          <w:shd w:val="clear" w:color="auto" w:fill="FFFFFF"/>
        </w:rPr>
        <w:t xml:space="preserve">              </w:t>
      </w:r>
      <w:r w:rsidRPr="009F0DF2">
        <w:rPr>
          <w:b/>
          <w:i/>
          <w:color w:val="000000"/>
          <w:shd w:val="clear" w:color="auto" w:fill="FFFFFF"/>
        </w:rPr>
        <w:t>1 Peter 4:11</w:t>
      </w:r>
    </w:p>
    <w:p w:rsidR="009F0DF2" w:rsidRPr="00F92D33" w:rsidRDefault="009F0DF2" w:rsidP="00AC1A0A">
      <w:pPr>
        <w:numPr>
          <w:ilvl w:val="0"/>
          <w:numId w:val="2"/>
        </w:numPr>
        <w:textAlignment w:val="baseline"/>
        <w:rPr>
          <w:rFonts w:eastAsia="Batang"/>
          <w:i/>
          <w:sz w:val="22"/>
          <w:szCs w:val="22"/>
        </w:rPr>
      </w:pPr>
      <w:r>
        <w:rPr>
          <w:rFonts w:eastAsia="Batang"/>
          <w:sz w:val="22"/>
          <w:szCs w:val="22"/>
        </w:rPr>
        <w:t xml:space="preserve">I am a new </w:t>
      </w:r>
      <w:r w:rsidR="00522FD4">
        <w:rPr>
          <w:rFonts w:eastAsia="Batang"/>
          <w:sz w:val="22"/>
          <w:szCs w:val="22"/>
          <w:u w:val="single"/>
        </w:rPr>
        <w:t xml:space="preserve">              </w:t>
      </w:r>
      <w:r>
        <w:rPr>
          <w:rFonts w:eastAsia="Batang"/>
          <w:sz w:val="22"/>
          <w:szCs w:val="22"/>
        </w:rPr>
        <w:t>.  The old is gone; the new has come!  This new Master lives in me!</w:t>
      </w:r>
    </w:p>
    <w:p w:rsidR="005056E1" w:rsidRPr="009F0DF2" w:rsidRDefault="00F92D33" w:rsidP="00B41997">
      <w:pPr>
        <w:pStyle w:val="List"/>
        <w:ind w:left="0" w:firstLine="0"/>
        <w:rPr>
          <w:rStyle w:val="text"/>
          <w:b/>
          <w:i/>
        </w:rPr>
      </w:pPr>
      <w:r w:rsidRPr="009F0DF2">
        <w:rPr>
          <w:rStyle w:val="text"/>
          <w:b/>
          <w:i/>
        </w:rPr>
        <w:t>“</w:t>
      </w:r>
      <w:r w:rsidR="009F0DF2" w:rsidRPr="009F0DF2">
        <w:rPr>
          <w:b/>
          <w:i/>
          <w:color w:val="000000"/>
          <w:shd w:val="clear" w:color="auto" w:fill="FFFFFF"/>
        </w:rPr>
        <w:t>My old self has been crucified with Christ.</w:t>
      </w:r>
      <w:r w:rsidR="009F0DF2" w:rsidRPr="009F0DF2">
        <w:rPr>
          <w:b/>
          <w:i/>
          <w:color w:val="B34B2C"/>
          <w:sz w:val="15"/>
          <w:szCs w:val="15"/>
          <w:u w:val="single"/>
          <w:vertAlign w:val="superscript"/>
        </w:rPr>
        <w:t xml:space="preserve"> </w:t>
      </w:r>
      <w:r w:rsidR="009F0DF2" w:rsidRPr="009F0DF2">
        <w:rPr>
          <w:b/>
          <w:i/>
          <w:color w:val="000000"/>
          <w:shd w:val="clear" w:color="auto" w:fill="FFFFFF"/>
        </w:rPr>
        <w:t> It is no longer I who live, but Christ lives in me. So I live in this earthly body by trusting in the Son</w:t>
      </w:r>
      <w:r w:rsidR="00EB0034">
        <w:rPr>
          <w:b/>
          <w:i/>
          <w:color w:val="000000"/>
          <w:shd w:val="clear" w:color="auto" w:fill="FFFFFF"/>
        </w:rPr>
        <w:t xml:space="preserve"> of God, who loved me and gave H</w:t>
      </w:r>
      <w:r w:rsidR="009F0DF2" w:rsidRPr="009F0DF2">
        <w:rPr>
          <w:b/>
          <w:i/>
          <w:color w:val="000000"/>
          <w:shd w:val="clear" w:color="auto" w:fill="FFFFFF"/>
        </w:rPr>
        <w:t>imself for me.” Galatians 2:20</w:t>
      </w:r>
      <w:r w:rsidR="001D4AF4" w:rsidRPr="009F0DF2">
        <w:rPr>
          <w:rFonts w:eastAsia="Calibri"/>
          <w:b/>
          <w:i/>
          <w:snapToGrid/>
          <w:shd w:val="clear" w:color="auto" w:fill="FFFFFF"/>
        </w:rPr>
        <w:t xml:space="preserve">  </w:t>
      </w:r>
    </w:p>
    <w:p w:rsidR="00B41997" w:rsidRDefault="00B41997" w:rsidP="00B41997">
      <w:pPr>
        <w:pStyle w:val="List"/>
        <w:ind w:left="0" w:firstLine="0"/>
        <w:rPr>
          <w:b/>
          <w:i/>
          <w:shd w:val="clear" w:color="auto" w:fill="FFFFFF"/>
        </w:rPr>
      </w:pPr>
    </w:p>
    <w:p w:rsidR="00CE7D05" w:rsidRPr="00CC4FDC" w:rsidRDefault="00EB0034" w:rsidP="00C65541">
      <w:pPr>
        <w:pStyle w:val="ListParagraph"/>
        <w:numPr>
          <w:ilvl w:val="0"/>
          <w:numId w:val="3"/>
        </w:numPr>
        <w:ind w:left="360"/>
        <w:textAlignment w:val="baseline"/>
        <w:rPr>
          <w:rStyle w:val="text"/>
          <w:rFonts w:eastAsia="Batang"/>
          <w:b/>
          <w:sz w:val="28"/>
          <w:szCs w:val="28"/>
        </w:rPr>
      </w:pPr>
      <w:r>
        <w:rPr>
          <w:rFonts w:eastAsia="Batang"/>
          <w:b/>
          <w:sz w:val="28"/>
          <w:szCs w:val="28"/>
        </w:rPr>
        <w:t>So…this new Master served</w:t>
      </w:r>
      <w:r w:rsidR="00CC4FDC">
        <w:rPr>
          <w:rFonts w:eastAsia="Batang"/>
          <w:b/>
          <w:sz w:val="28"/>
          <w:szCs w:val="28"/>
        </w:rPr>
        <w:t xml:space="preserve"> that </w:t>
      </w:r>
      <w:r w:rsidR="009F0DF2">
        <w:rPr>
          <w:rFonts w:eastAsia="Batang"/>
          <w:b/>
          <w:sz w:val="28"/>
          <w:szCs w:val="28"/>
        </w:rPr>
        <w:t>I</w:t>
      </w:r>
      <w:r w:rsidR="00CC4FDC">
        <w:rPr>
          <w:rFonts w:eastAsia="Batang"/>
          <w:b/>
          <w:sz w:val="28"/>
          <w:szCs w:val="28"/>
        </w:rPr>
        <w:t xml:space="preserve"> might be a servant…</w:t>
      </w:r>
    </w:p>
    <w:p w:rsidR="00540648" w:rsidRPr="00CC4FDC" w:rsidRDefault="00C11F5F" w:rsidP="00141E1D">
      <w:pPr>
        <w:rPr>
          <w:b/>
          <w:i/>
          <w:color w:val="000000"/>
          <w:shd w:val="clear" w:color="auto" w:fill="FFFFFF"/>
        </w:rPr>
      </w:pPr>
      <w:r w:rsidRPr="00CC4FDC">
        <w:rPr>
          <w:rStyle w:val="text"/>
          <w:b/>
          <w:i/>
          <w:color w:val="000000"/>
          <w:shd w:val="clear" w:color="auto" w:fill="FFFFFF"/>
        </w:rPr>
        <w:t>“</w:t>
      </w:r>
      <w:r w:rsidR="00CC4FDC" w:rsidRPr="00CC4FDC">
        <w:rPr>
          <w:b/>
          <w:i/>
          <w:color w:val="000000"/>
          <w:shd w:val="clear" w:color="auto" w:fill="FFFFFF"/>
        </w:rPr>
        <w:t>Students are not greater than their teacher. But the student who is fully trained will become like the teacher.” Luke 6:40</w:t>
      </w:r>
    </w:p>
    <w:p w:rsidR="00CC4FDC" w:rsidRPr="00CC4FDC" w:rsidRDefault="00CC4FDC" w:rsidP="00141E1D">
      <w:pPr>
        <w:rPr>
          <w:b/>
          <w:i/>
          <w:color w:val="000000"/>
          <w:shd w:val="clear" w:color="auto" w:fill="FFFFFF"/>
        </w:rPr>
      </w:pPr>
      <w:r w:rsidRPr="00CC4FDC">
        <w:rPr>
          <w:b/>
          <w:i/>
          <w:color w:val="000000"/>
          <w:shd w:val="clear" w:color="auto" w:fill="FFFFFF"/>
        </w:rPr>
        <w:t>“He quoted a proverb: ‘Can a blind man guide a blind man? Wouldn’t they both end up in the ditch?’ An apprentice doesn’t lecture the master. The point is to be careful who you follow as your teacher.” Luke 6:39-40 The Message</w:t>
      </w:r>
    </w:p>
    <w:p w:rsidR="0035350B" w:rsidRPr="0099533B" w:rsidRDefault="0099533B" w:rsidP="00AC1A0A">
      <w:pPr>
        <w:pStyle w:val="ListParagraph"/>
        <w:numPr>
          <w:ilvl w:val="0"/>
          <w:numId w:val="6"/>
        </w:numPr>
        <w:textAlignment w:val="baseline"/>
        <w:rPr>
          <w:rFonts w:eastAsia="Batang"/>
          <w:i/>
          <w:sz w:val="22"/>
          <w:szCs w:val="22"/>
        </w:rPr>
      </w:pPr>
      <w:r>
        <w:rPr>
          <w:rFonts w:eastAsia="Batang"/>
          <w:sz w:val="22"/>
          <w:szCs w:val="22"/>
        </w:rPr>
        <w:t>I choose</w:t>
      </w:r>
      <w:r w:rsidR="00EB0034">
        <w:rPr>
          <w:rFonts w:eastAsia="Batang"/>
          <w:sz w:val="22"/>
          <w:szCs w:val="22"/>
        </w:rPr>
        <w:t xml:space="preserve"> Jesus as my Master</w:t>
      </w:r>
      <w:r>
        <w:rPr>
          <w:rFonts w:eastAsia="Batang"/>
          <w:sz w:val="22"/>
          <w:szCs w:val="22"/>
        </w:rPr>
        <w:t>!</w:t>
      </w:r>
    </w:p>
    <w:p w:rsidR="0099533B" w:rsidRPr="0099533B" w:rsidRDefault="0099533B" w:rsidP="00AC1A0A">
      <w:pPr>
        <w:pStyle w:val="ListParagraph"/>
        <w:numPr>
          <w:ilvl w:val="0"/>
          <w:numId w:val="6"/>
        </w:numPr>
        <w:textAlignment w:val="baseline"/>
        <w:rPr>
          <w:rFonts w:eastAsia="Batang"/>
          <w:i/>
          <w:sz w:val="22"/>
          <w:szCs w:val="22"/>
        </w:rPr>
      </w:pPr>
      <w:r>
        <w:rPr>
          <w:rFonts w:eastAsia="Batang"/>
          <w:sz w:val="22"/>
          <w:szCs w:val="22"/>
        </w:rPr>
        <w:t>I do not serve out of obligation</w:t>
      </w:r>
      <w:r w:rsidR="00EB0034">
        <w:rPr>
          <w:rFonts w:eastAsia="Batang"/>
          <w:sz w:val="22"/>
          <w:szCs w:val="22"/>
        </w:rPr>
        <w:t>,</w:t>
      </w:r>
      <w:r>
        <w:rPr>
          <w:rFonts w:eastAsia="Batang"/>
          <w:sz w:val="22"/>
          <w:szCs w:val="22"/>
        </w:rPr>
        <w:t xml:space="preserve"> but out of gratefulness.</w:t>
      </w:r>
    </w:p>
    <w:p w:rsidR="0099533B" w:rsidRPr="0099533B" w:rsidRDefault="0099533B" w:rsidP="00AC1A0A">
      <w:pPr>
        <w:pStyle w:val="ListParagraph"/>
        <w:numPr>
          <w:ilvl w:val="0"/>
          <w:numId w:val="6"/>
        </w:numPr>
        <w:textAlignment w:val="baseline"/>
        <w:rPr>
          <w:rFonts w:eastAsia="Batang"/>
          <w:i/>
          <w:sz w:val="22"/>
          <w:szCs w:val="22"/>
        </w:rPr>
      </w:pPr>
      <w:r>
        <w:rPr>
          <w:rFonts w:eastAsia="Batang"/>
          <w:sz w:val="22"/>
          <w:szCs w:val="22"/>
        </w:rPr>
        <w:t>I love because He first loved me.</w:t>
      </w:r>
    </w:p>
    <w:p w:rsidR="0099533B" w:rsidRPr="0099533B" w:rsidRDefault="0099533B" w:rsidP="00AC1A0A">
      <w:pPr>
        <w:pStyle w:val="ListParagraph"/>
        <w:numPr>
          <w:ilvl w:val="0"/>
          <w:numId w:val="6"/>
        </w:numPr>
        <w:textAlignment w:val="baseline"/>
        <w:rPr>
          <w:rFonts w:eastAsia="Batang"/>
          <w:i/>
          <w:sz w:val="22"/>
          <w:szCs w:val="22"/>
        </w:rPr>
      </w:pPr>
      <w:r>
        <w:rPr>
          <w:rFonts w:eastAsia="Batang"/>
          <w:sz w:val="22"/>
          <w:szCs w:val="22"/>
        </w:rPr>
        <w:t>I live because He lives in me!</w:t>
      </w:r>
    </w:p>
    <w:p w:rsidR="001B670C" w:rsidRPr="0099533B" w:rsidRDefault="0099533B" w:rsidP="0099533B">
      <w:pPr>
        <w:pStyle w:val="ListParagraph"/>
        <w:numPr>
          <w:ilvl w:val="0"/>
          <w:numId w:val="6"/>
        </w:numPr>
        <w:textAlignment w:val="baseline"/>
        <w:rPr>
          <w:rStyle w:val="text"/>
          <w:rFonts w:eastAsia="Batang"/>
          <w:i/>
          <w:sz w:val="22"/>
          <w:szCs w:val="22"/>
        </w:rPr>
      </w:pPr>
      <w:r>
        <w:rPr>
          <w:rFonts w:eastAsia="Batang"/>
          <w:sz w:val="22"/>
          <w:szCs w:val="22"/>
        </w:rPr>
        <w:t>This Master supplies everything this slave needs and is not served as if He needs anything.  Rather, I have been equipped to joyfully serve.</w:t>
      </w:r>
    </w:p>
    <w:p w:rsidR="001B670C" w:rsidRDefault="001B670C" w:rsidP="0035350B">
      <w:pPr>
        <w:pStyle w:val="List"/>
        <w:ind w:left="0" w:firstLine="0"/>
        <w:rPr>
          <w:rStyle w:val="text"/>
          <w:b/>
          <w:i/>
        </w:rPr>
      </w:pPr>
    </w:p>
    <w:p w:rsidR="0035350B" w:rsidRPr="00EB0034" w:rsidRDefault="0035350B" w:rsidP="009F0DF2">
      <w:pPr>
        <w:rPr>
          <w:rStyle w:val="text"/>
          <w:b/>
          <w:i/>
          <w:sz w:val="24"/>
          <w:szCs w:val="24"/>
          <w:shd w:val="clear" w:color="auto" w:fill="FFFFFF"/>
        </w:rPr>
      </w:pPr>
      <w:r w:rsidRPr="00EB0034">
        <w:rPr>
          <w:rStyle w:val="text"/>
          <w:b/>
          <w:i/>
          <w:sz w:val="24"/>
          <w:szCs w:val="24"/>
        </w:rPr>
        <w:t>“</w:t>
      </w:r>
      <w:r w:rsidR="009F0DF2" w:rsidRPr="00EB0034">
        <w:rPr>
          <w:b/>
          <w:i/>
          <w:color w:val="000000"/>
          <w:sz w:val="24"/>
          <w:szCs w:val="24"/>
          <w:shd w:val="clear" w:color="auto" w:fill="FFFFFF"/>
        </w:rPr>
        <w:t>Seek the Kingdom of God above all e</w:t>
      </w:r>
      <w:r w:rsidR="00457112">
        <w:rPr>
          <w:b/>
          <w:i/>
          <w:color w:val="000000"/>
          <w:sz w:val="24"/>
          <w:szCs w:val="24"/>
          <w:shd w:val="clear" w:color="auto" w:fill="FFFFFF"/>
        </w:rPr>
        <w:t>lse, and live righteously, and H</w:t>
      </w:r>
      <w:r w:rsidR="009F0DF2" w:rsidRPr="00EB0034">
        <w:rPr>
          <w:b/>
          <w:i/>
          <w:color w:val="000000"/>
          <w:sz w:val="24"/>
          <w:szCs w:val="24"/>
          <w:shd w:val="clear" w:color="auto" w:fill="FFFFFF"/>
        </w:rPr>
        <w:t>e will give you everything you need.” Matthew 6:33</w:t>
      </w:r>
    </w:p>
    <w:p w:rsidR="001B670C" w:rsidRPr="00B6186D" w:rsidRDefault="001B670C" w:rsidP="0035350B">
      <w:pPr>
        <w:pStyle w:val="List"/>
        <w:ind w:left="0" w:firstLine="0"/>
        <w:rPr>
          <w:b/>
          <w:i/>
          <w:shd w:val="clear" w:color="auto" w:fill="FFFFFF"/>
        </w:rPr>
      </w:pPr>
    </w:p>
    <w:p w:rsidR="00774810" w:rsidRDefault="00774810" w:rsidP="00760771">
      <w:pPr>
        <w:rPr>
          <w:b/>
          <w:i/>
          <w:shd w:val="clear" w:color="auto" w:fill="FFFFFF"/>
        </w:rPr>
      </w:pPr>
    </w:p>
    <w:p w:rsidR="00774810" w:rsidRDefault="00774810" w:rsidP="00760771">
      <w:pPr>
        <w:rPr>
          <w:b/>
          <w:i/>
          <w:shd w:val="clear" w:color="auto" w:fill="FFFFFF"/>
        </w:rPr>
      </w:pPr>
    </w:p>
    <w:p w:rsidR="00774810" w:rsidRDefault="00774810" w:rsidP="00760771">
      <w:pPr>
        <w:rPr>
          <w:b/>
          <w:i/>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457112" w:rsidRDefault="00457112" w:rsidP="00760771">
      <w:pPr>
        <w:rPr>
          <w:b/>
          <w:sz w:val="28"/>
          <w:szCs w:val="28"/>
          <w:shd w:val="clear" w:color="auto" w:fill="FFFFFF"/>
        </w:rPr>
      </w:pPr>
    </w:p>
    <w:p w:rsidR="00457112" w:rsidRDefault="00457112" w:rsidP="00760771">
      <w:pPr>
        <w:rPr>
          <w:b/>
          <w:sz w:val="28"/>
          <w:szCs w:val="28"/>
          <w:shd w:val="clear" w:color="auto" w:fill="FFFFFF"/>
        </w:rPr>
      </w:pPr>
    </w:p>
    <w:p w:rsidR="00457112" w:rsidRDefault="00457112" w:rsidP="00760771">
      <w:pPr>
        <w:rPr>
          <w:b/>
          <w:sz w:val="28"/>
          <w:szCs w:val="28"/>
          <w:shd w:val="clear" w:color="auto" w:fill="FFFFFF"/>
        </w:rPr>
      </w:pPr>
    </w:p>
    <w:p w:rsidR="00D51286" w:rsidRDefault="006E0C42" w:rsidP="00760771">
      <w:pPr>
        <w:rPr>
          <w:b/>
          <w:sz w:val="24"/>
          <w:szCs w:val="24"/>
          <w:shd w:val="clear" w:color="auto" w:fill="FFFFFF"/>
        </w:rPr>
      </w:pPr>
      <w:r w:rsidRPr="006E0C42">
        <w:rPr>
          <w:b/>
          <w:sz w:val="24"/>
          <w:szCs w:val="24"/>
          <w:shd w:val="clear" w:color="auto" w:fill="FFFFFF"/>
        </w:rPr>
        <w:t>Next W</w:t>
      </w:r>
      <w:r w:rsidR="00C65541">
        <w:rPr>
          <w:b/>
          <w:sz w:val="24"/>
          <w:szCs w:val="24"/>
          <w:shd w:val="clear" w:color="auto" w:fill="FFFFFF"/>
        </w:rPr>
        <w:t xml:space="preserve">eek: </w:t>
      </w:r>
    </w:p>
    <w:p w:rsidR="0011032E" w:rsidRPr="00D51286" w:rsidRDefault="00C65541" w:rsidP="00760771">
      <w:pPr>
        <w:rPr>
          <w:b/>
          <w:sz w:val="24"/>
          <w:szCs w:val="24"/>
          <w:shd w:val="clear" w:color="auto" w:fill="FFFFFF"/>
        </w:rPr>
      </w:pPr>
      <w:r>
        <w:rPr>
          <w:b/>
          <w:sz w:val="24"/>
          <w:szCs w:val="24"/>
          <w:shd w:val="clear" w:color="auto" w:fill="FFFFFF"/>
        </w:rPr>
        <w:t>“</w:t>
      </w:r>
      <w:r w:rsidR="00D51286">
        <w:rPr>
          <w:b/>
          <w:sz w:val="24"/>
          <w:szCs w:val="24"/>
          <w:shd w:val="clear" w:color="auto" w:fill="FFFFFF"/>
        </w:rPr>
        <w:t>Experiencing</w:t>
      </w:r>
      <w:r>
        <w:rPr>
          <w:b/>
          <w:sz w:val="24"/>
          <w:szCs w:val="24"/>
          <w:shd w:val="clear" w:color="auto" w:fill="FFFFFF"/>
        </w:rPr>
        <w:t xml:space="preserve"> A New </w:t>
      </w:r>
      <w:r w:rsidR="00D51286">
        <w:rPr>
          <w:b/>
          <w:sz w:val="24"/>
          <w:szCs w:val="24"/>
          <w:shd w:val="clear" w:color="auto" w:fill="FFFFFF"/>
        </w:rPr>
        <w:t>Power</w:t>
      </w:r>
      <w:r>
        <w:rPr>
          <w:b/>
          <w:sz w:val="24"/>
          <w:szCs w:val="24"/>
          <w:shd w:val="clear" w:color="auto" w:fill="FFFFFF"/>
        </w:rPr>
        <w:t>:</w:t>
      </w:r>
      <w:r w:rsidR="00D51286">
        <w:rPr>
          <w:b/>
          <w:sz w:val="24"/>
          <w:szCs w:val="24"/>
          <w:shd w:val="clear" w:color="auto" w:fill="FFFFFF"/>
        </w:rPr>
        <w:t xml:space="preserve"> Filled by the Spirit</w:t>
      </w:r>
      <w:r w:rsidR="006E0C42" w:rsidRPr="006E0C42">
        <w:rPr>
          <w:b/>
          <w:sz w:val="24"/>
          <w:szCs w:val="24"/>
          <w:shd w:val="clear" w:color="auto" w:fill="FFFFFF"/>
        </w:rPr>
        <w:t>”</w:t>
      </w:r>
    </w:p>
    <w:p w:rsidR="00774810" w:rsidRPr="006E0C42" w:rsidRDefault="00774810" w:rsidP="00760771">
      <w:pPr>
        <w:rPr>
          <w:b/>
          <w:i/>
          <w:shd w:val="clear" w:color="auto" w:fill="FFFFFF"/>
        </w:rPr>
      </w:pPr>
    </w:p>
    <w:p w:rsidR="00CE7D05" w:rsidRDefault="00CE7D05" w:rsidP="0011032E"/>
    <w:p w:rsidR="003417D2" w:rsidRDefault="003417D2" w:rsidP="0011032E"/>
    <w:p w:rsidR="003417D2" w:rsidRDefault="003417D2" w:rsidP="0011032E"/>
    <w:p w:rsidR="003417D2" w:rsidRPr="00B033EA" w:rsidRDefault="003417D2" w:rsidP="003417D2">
      <w:pPr>
        <w:ind w:left="2880" w:firstLine="720"/>
        <w:rPr>
          <w:b/>
          <w:i/>
        </w:rPr>
      </w:pPr>
      <w:r w:rsidRPr="00B033EA">
        <w:rPr>
          <w:b/>
          <w:i/>
        </w:rPr>
        <w:t>Matthew 6:19-24, 33</w:t>
      </w:r>
    </w:p>
    <w:p w:rsidR="003417D2" w:rsidRPr="00B033EA" w:rsidRDefault="003417D2" w:rsidP="003417D2"/>
    <w:p w:rsidR="003417D2" w:rsidRPr="00B033EA" w:rsidRDefault="003417D2" w:rsidP="003417D2">
      <w:pPr>
        <w:jc w:val="center"/>
        <w:rPr>
          <w:b/>
          <w:sz w:val="24"/>
          <w:szCs w:val="24"/>
        </w:rPr>
      </w:pPr>
      <w:r w:rsidRPr="00B033EA">
        <w:rPr>
          <w:b/>
          <w:sz w:val="24"/>
          <w:szCs w:val="24"/>
        </w:rPr>
        <w:t>A NEW MASTER</w:t>
      </w:r>
      <w:r>
        <w:rPr>
          <w:b/>
          <w:sz w:val="24"/>
          <w:szCs w:val="24"/>
        </w:rPr>
        <w:t>:</w:t>
      </w:r>
      <w:r w:rsidRPr="00B033EA">
        <w:rPr>
          <w:b/>
          <w:sz w:val="24"/>
          <w:szCs w:val="24"/>
        </w:rPr>
        <w:t xml:space="preserve"> HOW TO BE LED BY GOD</w:t>
      </w:r>
    </w:p>
    <w:p w:rsidR="003417D2" w:rsidRPr="00B033EA" w:rsidRDefault="003417D2" w:rsidP="003417D2"/>
    <w:p w:rsidR="003417D2" w:rsidRPr="00B033EA" w:rsidRDefault="003417D2" w:rsidP="003417D2">
      <w:r w:rsidRPr="00B033EA">
        <w:t xml:space="preserve">When we become a Christian, we change masters and begin to live under new ownership. Because we have surrendered the control of our lives to Christ, He becomes the new ruler. Even though He becomes our Savior at conversion, He also wants to become our sovereign Lord and Master. We can only enjoy our New Life in Christ as we daily seek His will and walk in obedience to His leading. </w:t>
      </w:r>
    </w:p>
    <w:p w:rsidR="003417D2" w:rsidRPr="00B033EA" w:rsidRDefault="003417D2" w:rsidP="003417D2"/>
    <w:p w:rsidR="003417D2" w:rsidRPr="00B033EA" w:rsidRDefault="003417D2" w:rsidP="003417D2">
      <w:r w:rsidRPr="00B033EA">
        <w:rPr>
          <w:b/>
        </w:rPr>
        <w:t>WHY DOES A PERSON TRY TO BE HIS OWN MASTER?</w:t>
      </w:r>
      <w:r w:rsidRPr="00B033EA">
        <w:t xml:space="preserve"> ________________________________________________________ ________________________________________________________ </w:t>
      </w:r>
    </w:p>
    <w:p w:rsidR="003417D2" w:rsidRPr="00B033EA" w:rsidRDefault="003417D2" w:rsidP="003417D2"/>
    <w:p w:rsidR="003417D2" w:rsidRPr="00B033EA" w:rsidRDefault="003417D2" w:rsidP="003417D2">
      <w:pPr>
        <w:rPr>
          <w:b/>
        </w:rPr>
      </w:pPr>
      <w:r w:rsidRPr="00B033EA">
        <w:rPr>
          <w:b/>
        </w:rPr>
        <w:t xml:space="preserve">COMPARE THE OLD LIFE TO THE NEW LIFE: </w:t>
      </w:r>
    </w:p>
    <w:p w:rsidR="003417D2" w:rsidRPr="00B033EA" w:rsidRDefault="003417D2" w:rsidP="003417D2"/>
    <w:p w:rsidR="003417D2" w:rsidRPr="00B033EA" w:rsidRDefault="003417D2" w:rsidP="003417D2">
      <w:r w:rsidRPr="00B033EA">
        <w:t xml:space="preserve">The Old Life: </w:t>
      </w:r>
      <w:r w:rsidRPr="00B033EA">
        <w:tab/>
      </w:r>
      <w:r w:rsidRPr="00B033EA">
        <w:tab/>
      </w:r>
      <w:r w:rsidRPr="00B033EA">
        <w:tab/>
        <w:t>The New Life:</w:t>
      </w:r>
    </w:p>
    <w:p w:rsidR="003417D2" w:rsidRPr="00B033EA" w:rsidRDefault="003417D2" w:rsidP="003417D2">
      <w:r w:rsidRPr="00B033EA">
        <w:t xml:space="preserve">1. Satan as ruler </w:t>
      </w:r>
      <w:r w:rsidRPr="00B033EA">
        <w:tab/>
      </w:r>
      <w:r w:rsidRPr="00B033EA">
        <w:tab/>
      </w:r>
      <w:r w:rsidRPr="00B033EA">
        <w:tab/>
        <w:t>1. Christ is Lord</w:t>
      </w:r>
    </w:p>
    <w:p w:rsidR="003417D2" w:rsidRPr="00B033EA" w:rsidRDefault="003417D2" w:rsidP="003417D2">
      <w:r w:rsidRPr="00B033EA">
        <w:t xml:space="preserve">2. Bondage </w:t>
      </w:r>
      <w:r w:rsidRPr="00B033EA">
        <w:tab/>
      </w:r>
      <w:r w:rsidRPr="00B033EA">
        <w:tab/>
      </w:r>
      <w:r w:rsidRPr="00B033EA">
        <w:tab/>
        <w:t>2. Liberty</w:t>
      </w:r>
    </w:p>
    <w:p w:rsidR="003417D2" w:rsidRPr="00B033EA" w:rsidRDefault="003417D2" w:rsidP="003417D2">
      <w:r w:rsidRPr="00B033EA">
        <w:t xml:space="preserve">3. </w:t>
      </w:r>
      <w:r w:rsidRPr="00B033EA">
        <w:tab/>
      </w:r>
      <w:r w:rsidRPr="00B033EA">
        <w:tab/>
      </w:r>
      <w:r w:rsidRPr="00B033EA">
        <w:tab/>
      </w:r>
      <w:r w:rsidRPr="00B033EA">
        <w:tab/>
        <w:t xml:space="preserve">3. </w:t>
      </w:r>
    </w:p>
    <w:p w:rsidR="003417D2" w:rsidRPr="00B033EA" w:rsidRDefault="003417D2" w:rsidP="003417D2">
      <w:r w:rsidRPr="00B033EA">
        <w:t xml:space="preserve">4. </w:t>
      </w:r>
      <w:r w:rsidRPr="00B033EA">
        <w:tab/>
      </w:r>
      <w:r w:rsidRPr="00B033EA">
        <w:tab/>
      </w:r>
      <w:r w:rsidRPr="00B033EA">
        <w:tab/>
      </w:r>
      <w:r w:rsidRPr="00B033EA">
        <w:tab/>
        <w:t xml:space="preserve">4. </w:t>
      </w:r>
    </w:p>
    <w:p w:rsidR="003417D2" w:rsidRPr="00B033EA" w:rsidRDefault="003417D2" w:rsidP="003417D2"/>
    <w:p w:rsidR="003417D2" w:rsidRPr="00B033EA" w:rsidRDefault="003417D2" w:rsidP="003417D2"/>
    <w:p w:rsidR="003417D2" w:rsidRPr="00B033EA" w:rsidRDefault="003417D2" w:rsidP="003417D2">
      <w:r w:rsidRPr="00B033EA">
        <w:t>When Christ is invited into our lives, He comes as a guest. However, it is possible to be forgiven and yet have a divided heart. It is only by making Christ LORD OF ALL that we will be led by our New Master. The key to the leadership of God is the Lordship of Christ. In this lesson, we will study what it means to have a New Master and follow His leading.</w:t>
      </w:r>
    </w:p>
    <w:p w:rsidR="003417D2" w:rsidRPr="00B033EA" w:rsidRDefault="003417D2" w:rsidP="003417D2"/>
    <w:p w:rsidR="003417D2" w:rsidRPr="00B033EA" w:rsidRDefault="003417D2" w:rsidP="003417D2">
      <w:pPr>
        <w:rPr>
          <w:b/>
        </w:rPr>
      </w:pPr>
      <w:r w:rsidRPr="00B033EA">
        <w:rPr>
          <w:b/>
        </w:rPr>
        <w:t xml:space="preserve">“UNTIL A COMMITMENT IS MADE TO ONE MASTER, THE EYE WILL ALWAYS BE ROVING TO FIND GREENER PASTURE.” </w:t>
      </w:r>
    </w:p>
    <w:p w:rsidR="003417D2" w:rsidRPr="00B033EA" w:rsidRDefault="003417D2" w:rsidP="003417D2"/>
    <w:p w:rsidR="003417D2" w:rsidRPr="00B033EA" w:rsidRDefault="003417D2" w:rsidP="003417D2">
      <w:pPr>
        <w:rPr>
          <w:b/>
        </w:rPr>
      </w:pPr>
      <w:r w:rsidRPr="00B033EA">
        <w:rPr>
          <w:b/>
        </w:rPr>
        <w:t xml:space="preserve">1.   THE DISASTER OF TRYING TO SERVE TWO MASTERS </w:t>
      </w:r>
    </w:p>
    <w:p w:rsidR="003417D2" w:rsidRPr="00B033EA" w:rsidRDefault="003417D2" w:rsidP="003417D2"/>
    <w:p w:rsidR="003417D2" w:rsidRPr="00B033EA" w:rsidRDefault="003417D2" w:rsidP="003417D2">
      <w:pPr>
        <w:rPr>
          <w:b/>
        </w:rPr>
      </w:pPr>
      <w:r w:rsidRPr="00B033EA">
        <w:rPr>
          <w:b/>
        </w:rPr>
        <w:t xml:space="preserve">“We become miserable when a noble cause before us reveals a divided heart within us.” </w:t>
      </w:r>
    </w:p>
    <w:p w:rsidR="003417D2" w:rsidRPr="00B033EA" w:rsidRDefault="003417D2" w:rsidP="003417D2"/>
    <w:p w:rsidR="003417D2" w:rsidRPr="00B033EA" w:rsidRDefault="003417D2" w:rsidP="003417D2">
      <w:pPr>
        <w:pStyle w:val="ListParagraph"/>
        <w:numPr>
          <w:ilvl w:val="0"/>
          <w:numId w:val="18"/>
        </w:numPr>
      </w:pPr>
      <w:r w:rsidRPr="00B033EA">
        <w:t>What conflicting attitudes arise when we try to serve two masters?</w:t>
      </w:r>
    </w:p>
    <w:p w:rsidR="003417D2" w:rsidRPr="00B033EA" w:rsidRDefault="003417D2" w:rsidP="003417D2">
      <w:pPr>
        <w:ind w:firstLine="720"/>
      </w:pPr>
      <w:r w:rsidRPr="00B033EA">
        <w:t xml:space="preserve">_____________________________________ Matthew 6:24  </w:t>
      </w:r>
    </w:p>
    <w:p w:rsidR="003417D2" w:rsidRPr="00B033EA" w:rsidRDefault="003417D2" w:rsidP="003417D2"/>
    <w:p w:rsidR="003417D2" w:rsidRPr="00B033EA" w:rsidRDefault="003417D2" w:rsidP="003417D2"/>
    <w:p w:rsidR="003417D2" w:rsidRPr="00B033EA" w:rsidRDefault="003417D2" w:rsidP="003417D2"/>
    <w:p w:rsidR="003417D2" w:rsidRPr="00B033EA" w:rsidRDefault="003417D2" w:rsidP="003417D2"/>
    <w:p w:rsidR="003417D2" w:rsidRPr="00B033EA" w:rsidRDefault="003417D2" w:rsidP="003417D2">
      <w:pPr>
        <w:pStyle w:val="ListParagraph"/>
      </w:pPr>
    </w:p>
    <w:p w:rsidR="003417D2" w:rsidRPr="00B033EA" w:rsidRDefault="003417D2" w:rsidP="003417D2">
      <w:pPr>
        <w:pStyle w:val="ListParagraph"/>
        <w:numPr>
          <w:ilvl w:val="0"/>
          <w:numId w:val="18"/>
        </w:numPr>
      </w:pPr>
      <w:r w:rsidRPr="00B033EA">
        <w:t xml:space="preserve">What are some results of a divided heart? </w:t>
      </w:r>
    </w:p>
    <w:p w:rsidR="003417D2" w:rsidRPr="00B033EA" w:rsidRDefault="003417D2" w:rsidP="003417D2">
      <w:pPr>
        <w:pStyle w:val="ListParagraph"/>
      </w:pPr>
      <w:r w:rsidRPr="00B033EA">
        <w:t xml:space="preserve">a) ______________________________________ James 1:8  </w:t>
      </w:r>
    </w:p>
    <w:p w:rsidR="003417D2" w:rsidRPr="00B033EA" w:rsidRDefault="003417D2" w:rsidP="003417D2">
      <w:pPr>
        <w:pStyle w:val="ListParagraph"/>
      </w:pPr>
      <w:r w:rsidRPr="00B033EA">
        <w:t xml:space="preserve">b) ____________________________________ Romans 7:15 </w:t>
      </w:r>
    </w:p>
    <w:p w:rsidR="003417D2" w:rsidRPr="00B033EA" w:rsidRDefault="003417D2" w:rsidP="003417D2">
      <w:pPr>
        <w:pStyle w:val="ListParagraph"/>
      </w:pPr>
      <w:r w:rsidRPr="00B033EA">
        <w:t xml:space="preserve">c) ____________________________________ Romans 7:18 </w:t>
      </w:r>
    </w:p>
    <w:p w:rsidR="003417D2" w:rsidRPr="00B033EA" w:rsidRDefault="003417D2" w:rsidP="003417D2">
      <w:pPr>
        <w:pStyle w:val="ListParagraph"/>
      </w:pPr>
      <w:r w:rsidRPr="00B033EA">
        <w:t xml:space="preserve">d) ____________________________________ Romans 7:19 </w:t>
      </w:r>
    </w:p>
    <w:p w:rsidR="003417D2" w:rsidRPr="00B033EA" w:rsidRDefault="003417D2" w:rsidP="003417D2">
      <w:pPr>
        <w:pStyle w:val="ListParagraph"/>
      </w:pPr>
      <w:r w:rsidRPr="00B033EA">
        <w:t xml:space="preserve">e)____________________________________  Romans 7:23 </w:t>
      </w:r>
    </w:p>
    <w:p w:rsidR="003417D2" w:rsidRPr="00B033EA" w:rsidRDefault="003417D2" w:rsidP="003417D2"/>
    <w:p w:rsidR="003417D2" w:rsidRPr="00B033EA" w:rsidRDefault="003417D2" w:rsidP="003417D2">
      <w:pPr>
        <w:ind w:firstLine="360"/>
      </w:pPr>
      <w:r w:rsidRPr="00B033EA">
        <w:t xml:space="preserve">3. Why do we try to serve two masters? </w:t>
      </w:r>
    </w:p>
    <w:p w:rsidR="003417D2" w:rsidRPr="00B033EA" w:rsidRDefault="003417D2" w:rsidP="003417D2">
      <w:r w:rsidRPr="00B033EA">
        <w:t xml:space="preserve">            ___________________________________  Matthew 6:22-23 </w:t>
      </w:r>
    </w:p>
    <w:p w:rsidR="003417D2" w:rsidRPr="00B033EA" w:rsidRDefault="003417D2" w:rsidP="003417D2">
      <w:pPr>
        <w:ind w:firstLine="720"/>
      </w:pPr>
    </w:p>
    <w:p w:rsidR="003417D2" w:rsidRPr="00B033EA" w:rsidRDefault="003417D2" w:rsidP="003417D2">
      <w:pPr>
        <w:ind w:firstLine="540"/>
      </w:pPr>
      <w:r w:rsidRPr="00B033EA">
        <w:t xml:space="preserve">“What we SEE is what we SEEK” </w:t>
      </w:r>
    </w:p>
    <w:p w:rsidR="003417D2" w:rsidRPr="00B033EA" w:rsidRDefault="003417D2" w:rsidP="003417D2"/>
    <w:p w:rsidR="003417D2" w:rsidRPr="00B033EA" w:rsidRDefault="003417D2" w:rsidP="003417D2">
      <w:pPr>
        <w:rPr>
          <w:b/>
        </w:rPr>
      </w:pPr>
      <w:r w:rsidRPr="00B033EA">
        <w:rPr>
          <w:b/>
        </w:rPr>
        <w:t xml:space="preserve">II. THE DECISION TO MAKE CHRIST LORD OF ALL </w:t>
      </w:r>
    </w:p>
    <w:p w:rsidR="003417D2" w:rsidRPr="00B033EA" w:rsidRDefault="003417D2" w:rsidP="003417D2"/>
    <w:p w:rsidR="003417D2" w:rsidRPr="00B033EA" w:rsidRDefault="003417D2" w:rsidP="003417D2">
      <w:pPr>
        <w:ind w:firstLine="720"/>
      </w:pPr>
      <w:r w:rsidRPr="00B033EA">
        <w:t xml:space="preserve">Life’s Living Option: </w:t>
      </w:r>
    </w:p>
    <w:p w:rsidR="003417D2" w:rsidRPr="00B033EA" w:rsidRDefault="003417D2" w:rsidP="003417D2"/>
    <w:p w:rsidR="003417D2" w:rsidRPr="00B033EA" w:rsidRDefault="003417D2" w:rsidP="003417D2">
      <w:pPr>
        <w:ind w:firstLine="720"/>
      </w:pPr>
      <w:r w:rsidRPr="00B033EA">
        <w:t xml:space="preserve">Every man has a choice to make. </w:t>
      </w:r>
    </w:p>
    <w:p w:rsidR="003417D2" w:rsidRPr="00B033EA" w:rsidRDefault="003417D2" w:rsidP="003417D2">
      <w:pPr>
        <w:ind w:firstLine="720"/>
      </w:pPr>
      <w:r w:rsidRPr="00B033EA">
        <w:t xml:space="preserve">Every man has the ability to make that choice. </w:t>
      </w:r>
    </w:p>
    <w:p w:rsidR="003417D2" w:rsidRPr="00B033EA" w:rsidRDefault="003417D2" w:rsidP="003417D2">
      <w:pPr>
        <w:ind w:firstLine="720"/>
      </w:pPr>
      <w:r w:rsidRPr="00B033EA">
        <w:t xml:space="preserve">Every man lives the life he chooses. </w:t>
      </w:r>
    </w:p>
    <w:p w:rsidR="003417D2" w:rsidRPr="00B033EA" w:rsidRDefault="003417D2" w:rsidP="003417D2">
      <w:pPr>
        <w:ind w:firstLine="720"/>
      </w:pPr>
      <w:r w:rsidRPr="00B033EA">
        <w:t xml:space="preserve">Every man receives the consequences of that choice. </w:t>
      </w:r>
    </w:p>
    <w:p w:rsidR="003417D2" w:rsidRPr="00B033EA" w:rsidRDefault="003417D2" w:rsidP="003417D2">
      <w:pPr>
        <w:ind w:firstLine="720"/>
      </w:pPr>
    </w:p>
    <w:p w:rsidR="003417D2" w:rsidRPr="00B033EA" w:rsidRDefault="003417D2" w:rsidP="003417D2">
      <w:pPr>
        <w:pStyle w:val="ListParagraph"/>
        <w:numPr>
          <w:ilvl w:val="0"/>
          <w:numId w:val="19"/>
        </w:numPr>
        <w:ind w:left="540" w:hanging="180"/>
      </w:pPr>
      <w:r w:rsidRPr="00B033EA">
        <w:t xml:space="preserve"> What did Joshua challenge the people to do who were trying to </w:t>
      </w:r>
      <w:r w:rsidRPr="00B033EA">
        <w:br/>
        <w:t xml:space="preserve"> serve two Masters? ____________________________________ Joshua 24:14-15</w:t>
      </w:r>
    </w:p>
    <w:p w:rsidR="003417D2" w:rsidRPr="00B033EA" w:rsidRDefault="003417D2" w:rsidP="003417D2">
      <w:r w:rsidRPr="00B033EA">
        <w:t xml:space="preserve"> </w:t>
      </w:r>
    </w:p>
    <w:p w:rsidR="003417D2" w:rsidRPr="00B033EA" w:rsidRDefault="003417D2" w:rsidP="003417D2">
      <w:pPr>
        <w:pStyle w:val="ListParagraph"/>
        <w:numPr>
          <w:ilvl w:val="0"/>
          <w:numId w:val="19"/>
        </w:numPr>
        <w:ind w:left="540" w:hanging="180"/>
      </w:pPr>
      <w:r w:rsidRPr="00B033EA">
        <w:t xml:space="preserve"> How did Elijah deal with those who were undecided about </w:t>
      </w:r>
      <w:r w:rsidRPr="00B033EA">
        <w:br/>
        <w:t xml:space="preserve"> which God to serve?</w:t>
      </w:r>
    </w:p>
    <w:p w:rsidR="003417D2" w:rsidRPr="00B033EA" w:rsidRDefault="003417D2" w:rsidP="003417D2">
      <w:pPr>
        <w:ind w:firstLine="360"/>
      </w:pPr>
      <w:r w:rsidRPr="00B033EA">
        <w:t xml:space="preserve">    ___________________________________ 1 Kings 18:21-37 </w:t>
      </w:r>
    </w:p>
    <w:p w:rsidR="003417D2" w:rsidRPr="00B033EA" w:rsidRDefault="003417D2" w:rsidP="003417D2"/>
    <w:p w:rsidR="003417D2" w:rsidRPr="00B033EA" w:rsidRDefault="003417D2" w:rsidP="003417D2">
      <w:pPr>
        <w:rPr>
          <w:b/>
        </w:rPr>
      </w:pPr>
      <w:r w:rsidRPr="00B033EA">
        <w:rPr>
          <w:b/>
        </w:rPr>
        <w:t xml:space="preserve">III. THE DESIRE TO KEEP CHRIST FIRST IN EVERYTHING </w:t>
      </w:r>
    </w:p>
    <w:p w:rsidR="003417D2" w:rsidRPr="00B033EA" w:rsidRDefault="003417D2" w:rsidP="003417D2">
      <w:pPr>
        <w:rPr>
          <w:b/>
        </w:rPr>
      </w:pPr>
    </w:p>
    <w:p w:rsidR="003417D2" w:rsidRPr="00B033EA" w:rsidRDefault="003417D2" w:rsidP="003417D2">
      <w:pPr>
        <w:pStyle w:val="ListParagraph"/>
        <w:numPr>
          <w:ilvl w:val="0"/>
          <w:numId w:val="20"/>
        </w:numPr>
        <w:ind w:left="540" w:hanging="180"/>
      </w:pPr>
      <w:r w:rsidRPr="00B033EA">
        <w:t xml:space="preserve"> Our part in Matthew 6:33 is to</w:t>
      </w:r>
    </w:p>
    <w:p w:rsidR="003417D2" w:rsidRPr="00B033EA" w:rsidRDefault="003417D2" w:rsidP="003417D2">
      <w:pPr>
        <w:ind w:left="540" w:firstLine="45"/>
      </w:pPr>
      <w:r w:rsidRPr="00B033EA">
        <w:t>__________________________________________________ __________________________________________________</w:t>
      </w:r>
      <w:r w:rsidRPr="00B033EA">
        <w:br/>
      </w:r>
    </w:p>
    <w:p w:rsidR="003417D2" w:rsidRPr="00B033EA" w:rsidRDefault="003417D2" w:rsidP="003417D2">
      <w:pPr>
        <w:pStyle w:val="ListParagraph"/>
        <w:numPr>
          <w:ilvl w:val="0"/>
          <w:numId w:val="20"/>
        </w:numPr>
        <w:ind w:left="540" w:hanging="180"/>
      </w:pPr>
      <w:r w:rsidRPr="00B033EA">
        <w:t xml:space="preserve"> God’s part in Matthew 6:33 is to</w:t>
      </w:r>
    </w:p>
    <w:p w:rsidR="003417D2" w:rsidRPr="00B033EA" w:rsidRDefault="003417D2" w:rsidP="003417D2">
      <w:pPr>
        <w:ind w:left="360" w:firstLine="195"/>
      </w:pPr>
      <w:r w:rsidRPr="00B033EA">
        <w:t xml:space="preserve"> __________________________________________________    </w:t>
      </w:r>
      <w:r w:rsidRPr="00B033EA">
        <w:br/>
        <w:t xml:space="preserve">     __________________________________________________</w:t>
      </w:r>
      <w:r w:rsidRPr="00B033EA">
        <w:br/>
        <w:t xml:space="preserve"> </w:t>
      </w:r>
    </w:p>
    <w:p w:rsidR="003417D2" w:rsidRPr="00B033EA" w:rsidRDefault="003417D2" w:rsidP="003417D2">
      <w:pPr>
        <w:pStyle w:val="ListParagraph"/>
        <w:numPr>
          <w:ilvl w:val="0"/>
          <w:numId w:val="20"/>
        </w:numPr>
        <w:ind w:left="540" w:hanging="180"/>
      </w:pPr>
      <w:r w:rsidRPr="00B033EA">
        <w:t xml:space="preserve"> What are the benefits of seeking first the kingdom of God?   </w:t>
      </w:r>
      <w:r w:rsidRPr="00B033EA">
        <w:br/>
        <w:t xml:space="preserve"> _______________________________________ Matthew 6:33</w:t>
      </w:r>
    </w:p>
    <w:p w:rsidR="003417D2" w:rsidRPr="00B033EA" w:rsidRDefault="003417D2" w:rsidP="003417D2">
      <w:r w:rsidRPr="00B033EA">
        <w:t xml:space="preserve"> </w:t>
      </w:r>
    </w:p>
    <w:p w:rsidR="003417D2" w:rsidRPr="00B033EA" w:rsidRDefault="003417D2" w:rsidP="003417D2">
      <w:pPr>
        <w:pStyle w:val="ListParagraph"/>
        <w:numPr>
          <w:ilvl w:val="0"/>
          <w:numId w:val="20"/>
        </w:numPr>
        <w:ind w:left="540" w:hanging="180"/>
      </w:pPr>
      <w:r w:rsidRPr="00B033EA">
        <w:t xml:space="preserve"> How does our choice to make Christ Lord change our </w:t>
      </w:r>
      <w:r w:rsidRPr="00B033EA">
        <w:br/>
        <w:t xml:space="preserve"> priorities?</w:t>
      </w:r>
    </w:p>
    <w:p w:rsidR="003417D2" w:rsidRPr="00B033EA" w:rsidRDefault="003417D2" w:rsidP="003417D2">
      <w:pPr>
        <w:ind w:left="540"/>
      </w:pPr>
      <w:r w:rsidRPr="00B033EA">
        <w:t xml:space="preserve"> ______________________________________ Matthew 6:33</w:t>
      </w:r>
    </w:p>
    <w:p w:rsidR="003417D2" w:rsidRPr="00B033EA" w:rsidRDefault="003417D2" w:rsidP="003417D2">
      <w:pPr>
        <w:ind w:firstLine="720"/>
      </w:pPr>
      <w:r w:rsidRPr="00B033EA">
        <w:t xml:space="preserve"> </w:t>
      </w:r>
      <w:r w:rsidRPr="00B033EA">
        <w:br/>
      </w:r>
      <w:r w:rsidRPr="00B033EA">
        <w:br/>
      </w:r>
    </w:p>
    <w:p w:rsidR="003417D2" w:rsidRPr="00B033EA" w:rsidRDefault="003417D2" w:rsidP="003417D2">
      <w:pPr>
        <w:pStyle w:val="ListParagraph"/>
        <w:numPr>
          <w:ilvl w:val="0"/>
          <w:numId w:val="20"/>
        </w:numPr>
        <w:ind w:left="540" w:hanging="180"/>
      </w:pPr>
      <w:r w:rsidRPr="00B033EA">
        <w:t xml:space="preserve">In what way does “new ownership” lead us to “new </w:t>
      </w:r>
    </w:p>
    <w:p w:rsidR="003417D2" w:rsidRPr="00B033EA" w:rsidRDefault="003417D2" w:rsidP="003417D2">
      <w:pPr>
        <w:pStyle w:val="ListParagraph"/>
        <w:ind w:hanging="180"/>
      </w:pPr>
      <w:r w:rsidRPr="00B033EA">
        <w:t>relationship?”</w:t>
      </w:r>
    </w:p>
    <w:p w:rsidR="003417D2" w:rsidRPr="00B033EA" w:rsidRDefault="003417D2" w:rsidP="003417D2">
      <w:r w:rsidRPr="00B033EA">
        <w:t xml:space="preserve">          ____________________________________ Revelation 3:20 </w:t>
      </w:r>
    </w:p>
    <w:p w:rsidR="003417D2" w:rsidRPr="00B033EA" w:rsidRDefault="003417D2" w:rsidP="003417D2"/>
    <w:p w:rsidR="003417D2" w:rsidRPr="00B033EA" w:rsidRDefault="003417D2" w:rsidP="003417D2">
      <w:pPr>
        <w:pStyle w:val="ListParagraph"/>
        <w:numPr>
          <w:ilvl w:val="0"/>
          <w:numId w:val="20"/>
        </w:numPr>
        <w:ind w:left="540" w:hanging="180"/>
      </w:pPr>
      <w:r w:rsidRPr="00B033EA">
        <w:t xml:space="preserve">How did Jesus deal with the temptation to serve two masters? </w:t>
      </w:r>
    </w:p>
    <w:p w:rsidR="003417D2" w:rsidRPr="00B033EA" w:rsidRDefault="003417D2" w:rsidP="003417D2">
      <w:pPr>
        <w:ind w:left="720" w:hanging="180"/>
      </w:pPr>
      <w:r w:rsidRPr="00B033EA">
        <w:t xml:space="preserve">________________________________ Matthew 4:8-10 </w:t>
      </w:r>
    </w:p>
    <w:p w:rsidR="003417D2" w:rsidRPr="00B033EA" w:rsidRDefault="003417D2" w:rsidP="003417D2"/>
    <w:p w:rsidR="003417D2" w:rsidRPr="00B033EA" w:rsidRDefault="003417D2" w:rsidP="003417D2">
      <w:r w:rsidRPr="00B033EA">
        <w:rPr>
          <w:b/>
        </w:rPr>
        <w:t>CHALLENGE:</w:t>
      </w:r>
      <w:r w:rsidRPr="00B033EA">
        <w:t xml:space="preserve"> Follow Paul’s example in Philippians 3:7-14 </w:t>
      </w:r>
    </w:p>
    <w:p w:rsidR="003417D2" w:rsidRPr="00B033EA" w:rsidRDefault="003417D2" w:rsidP="003417D2"/>
    <w:p w:rsidR="003417D2" w:rsidRPr="00B033EA" w:rsidRDefault="003417D2" w:rsidP="003417D2">
      <w:pPr>
        <w:ind w:firstLine="720"/>
      </w:pPr>
      <w:r w:rsidRPr="00B033EA">
        <w:t xml:space="preserve">1. Loyalty to the wrong master is useless. vs 7 </w:t>
      </w:r>
    </w:p>
    <w:p w:rsidR="003417D2" w:rsidRPr="00B033EA" w:rsidRDefault="003417D2" w:rsidP="003417D2">
      <w:pPr>
        <w:ind w:firstLine="720"/>
      </w:pPr>
      <w:r w:rsidRPr="00B033EA">
        <w:t xml:space="preserve">2. Knowing Christ is of greatest importance. vs 10 </w:t>
      </w:r>
    </w:p>
    <w:p w:rsidR="003417D2" w:rsidRPr="00B033EA" w:rsidRDefault="003417D2" w:rsidP="003417D2">
      <w:pPr>
        <w:ind w:firstLine="720"/>
      </w:pPr>
      <w:r w:rsidRPr="00B033EA">
        <w:t xml:space="preserve">3. Persistence does not ensure perfection. vs 12 </w:t>
      </w:r>
    </w:p>
    <w:p w:rsidR="003417D2" w:rsidRPr="00B033EA" w:rsidRDefault="003417D2" w:rsidP="003417D2">
      <w:pPr>
        <w:ind w:firstLine="720"/>
      </w:pPr>
      <w:r w:rsidRPr="00B033EA">
        <w:t xml:space="preserve">4. Energies are narrowed to one direction. vs 13 </w:t>
      </w:r>
    </w:p>
    <w:p w:rsidR="003417D2" w:rsidRPr="00B033EA" w:rsidRDefault="003417D2" w:rsidP="003417D2">
      <w:pPr>
        <w:ind w:firstLine="720"/>
      </w:pPr>
      <w:r w:rsidRPr="00B033EA">
        <w:t xml:space="preserve">5. Dealing with the past through forgetfulness. vs 13 </w:t>
      </w:r>
    </w:p>
    <w:p w:rsidR="003417D2" w:rsidRPr="00B033EA" w:rsidRDefault="003417D2" w:rsidP="003417D2">
      <w:pPr>
        <w:ind w:firstLine="720"/>
      </w:pPr>
      <w:r w:rsidRPr="00B033EA">
        <w:t xml:space="preserve">6. Stretching toward the goal. vs 13-14 </w:t>
      </w:r>
    </w:p>
    <w:p w:rsidR="003417D2" w:rsidRPr="00B033EA" w:rsidRDefault="003417D2" w:rsidP="003417D2"/>
    <w:p w:rsidR="003417D2" w:rsidRPr="00B033EA" w:rsidRDefault="003417D2" w:rsidP="003417D2">
      <w:r w:rsidRPr="00B033EA">
        <w:rPr>
          <w:b/>
        </w:rPr>
        <w:t>QUESTION:</w:t>
      </w:r>
      <w:r w:rsidRPr="00B033EA">
        <w:t xml:space="preserve"> Is Jesus Lord of all your life? </w:t>
      </w:r>
      <w:r w:rsidRPr="00B033EA">
        <w:br/>
      </w:r>
      <w:r w:rsidRPr="00B033EA">
        <w:br/>
      </w:r>
      <w:r w:rsidRPr="00B033EA">
        <w:br/>
      </w:r>
      <w:r w:rsidRPr="00B033EA">
        <w:br/>
      </w:r>
      <w:r w:rsidRPr="00B033EA">
        <w:rPr>
          <w:b/>
        </w:rPr>
        <w:t>APPLICATION:</w:t>
      </w:r>
      <w:r w:rsidRPr="00B033EA">
        <w:t xml:space="preserve"> Apply the question above to the following areas of your life: </w:t>
      </w:r>
    </w:p>
    <w:p w:rsidR="003417D2" w:rsidRPr="00B033EA" w:rsidRDefault="003417D2" w:rsidP="003417D2">
      <w:pPr>
        <w:ind w:left="720"/>
      </w:pPr>
      <w:r w:rsidRPr="00B033EA">
        <w:t xml:space="preserve">a) Vocation plans </w:t>
      </w:r>
    </w:p>
    <w:p w:rsidR="003417D2" w:rsidRPr="00B033EA" w:rsidRDefault="003417D2" w:rsidP="003417D2">
      <w:pPr>
        <w:ind w:left="720"/>
      </w:pPr>
      <w:r w:rsidRPr="00B033EA">
        <w:t xml:space="preserve">b) Material possessions </w:t>
      </w:r>
    </w:p>
    <w:p w:rsidR="003417D2" w:rsidRPr="00B033EA" w:rsidRDefault="003417D2" w:rsidP="003417D2">
      <w:pPr>
        <w:ind w:left="720"/>
      </w:pPr>
      <w:r w:rsidRPr="00B033EA">
        <w:t xml:space="preserve">c) Affections &amp; relationships </w:t>
      </w:r>
    </w:p>
    <w:p w:rsidR="003417D2" w:rsidRPr="00B033EA" w:rsidRDefault="003417D2" w:rsidP="003417D2">
      <w:pPr>
        <w:ind w:left="720"/>
      </w:pPr>
      <w:r w:rsidRPr="00B033EA">
        <w:t xml:space="preserve">d) Responsibility </w:t>
      </w:r>
      <w:r w:rsidRPr="00B033EA">
        <w:br/>
        <w:t xml:space="preserve">e) Spiritual gifts </w:t>
      </w:r>
      <w:r w:rsidRPr="00B033EA">
        <w:br/>
        <w:t xml:space="preserve">f) Sex life </w:t>
      </w:r>
      <w:r w:rsidRPr="00B033EA">
        <w:br/>
        <w:t xml:space="preserve">g) Habits </w:t>
      </w:r>
      <w:r w:rsidRPr="00B033EA">
        <w:br/>
        <w:t>h) Other areas</w:t>
      </w:r>
    </w:p>
    <w:p w:rsidR="003417D2" w:rsidRPr="00B033EA" w:rsidRDefault="003417D2" w:rsidP="003417D2">
      <w:pPr>
        <w:rPr>
          <w:b/>
        </w:rPr>
      </w:pPr>
    </w:p>
    <w:p w:rsidR="003417D2" w:rsidRPr="00B033EA" w:rsidRDefault="003417D2" w:rsidP="003417D2">
      <w:pPr>
        <w:rPr>
          <w:b/>
        </w:rPr>
      </w:pPr>
      <w:r w:rsidRPr="00B033EA">
        <w:rPr>
          <w:b/>
        </w:rPr>
        <w:t xml:space="preserve">FOR FURTHER STUDY: </w:t>
      </w:r>
    </w:p>
    <w:p w:rsidR="003417D2" w:rsidRPr="00B033EA" w:rsidRDefault="003417D2" w:rsidP="003417D2">
      <w:pPr>
        <w:rPr>
          <w:b/>
        </w:rPr>
      </w:pPr>
    </w:p>
    <w:p w:rsidR="003417D2" w:rsidRPr="00B033EA" w:rsidRDefault="003417D2" w:rsidP="003417D2">
      <w:pPr>
        <w:pStyle w:val="ListParagraph"/>
        <w:numPr>
          <w:ilvl w:val="0"/>
          <w:numId w:val="22"/>
        </w:numPr>
      </w:pPr>
      <w:r w:rsidRPr="00B033EA">
        <w:t xml:space="preserve">A good way to make Christ Lord of your life is to continually ask the question, “What would Jesus do in this situation?” </w:t>
      </w:r>
    </w:p>
    <w:p w:rsidR="003417D2" w:rsidRPr="00B033EA" w:rsidRDefault="003417D2" w:rsidP="003417D2">
      <w:pPr>
        <w:ind w:firstLine="720"/>
      </w:pPr>
      <w:r w:rsidRPr="00B033EA">
        <w:t xml:space="preserve">Situation </w:t>
      </w:r>
      <w:r w:rsidRPr="00B033EA">
        <w:tab/>
      </w:r>
      <w:r w:rsidRPr="00B033EA">
        <w:tab/>
        <w:t>Jesus would:</w:t>
      </w:r>
    </w:p>
    <w:p w:rsidR="003417D2" w:rsidRPr="00B033EA" w:rsidRDefault="003417D2" w:rsidP="003417D2">
      <w:pPr>
        <w:ind w:firstLine="720"/>
      </w:pPr>
      <w:r w:rsidRPr="00B033EA">
        <w:t xml:space="preserve">a) </w:t>
      </w:r>
      <w:r w:rsidRPr="00B033EA">
        <w:tab/>
      </w:r>
      <w:r w:rsidRPr="00B033EA">
        <w:tab/>
      </w:r>
      <w:r w:rsidRPr="00B033EA">
        <w:tab/>
        <w:t>a)</w:t>
      </w:r>
    </w:p>
    <w:p w:rsidR="003417D2" w:rsidRPr="00B033EA" w:rsidRDefault="003417D2" w:rsidP="003417D2">
      <w:pPr>
        <w:ind w:firstLine="720"/>
      </w:pPr>
      <w:r w:rsidRPr="00B033EA">
        <w:t xml:space="preserve">b) </w:t>
      </w:r>
      <w:r w:rsidRPr="00B033EA">
        <w:tab/>
      </w:r>
      <w:r w:rsidRPr="00B033EA">
        <w:tab/>
      </w:r>
      <w:r w:rsidRPr="00B033EA">
        <w:tab/>
        <w:t>b)</w:t>
      </w:r>
    </w:p>
    <w:p w:rsidR="003417D2" w:rsidRPr="00B033EA" w:rsidRDefault="003417D2" w:rsidP="003417D2">
      <w:pPr>
        <w:ind w:firstLine="720"/>
      </w:pPr>
      <w:r w:rsidRPr="00B033EA">
        <w:t xml:space="preserve">c) </w:t>
      </w:r>
      <w:r w:rsidRPr="00B033EA">
        <w:tab/>
      </w:r>
      <w:r w:rsidRPr="00B033EA">
        <w:tab/>
      </w:r>
      <w:r w:rsidRPr="00B033EA">
        <w:tab/>
        <w:t>c)</w:t>
      </w:r>
    </w:p>
    <w:p w:rsidR="003417D2" w:rsidRPr="00B033EA" w:rsidRDefault="003417D2" w:rsidP="003417D2"/>
    <w:p w:rsidR="003417D2" w:rsidRPr="00B033EA" w:rsidRDefault="003417D2" w:rsidP="003417D2">
      <w:pPr>
        <w:pStyle w:val="ListParagraph"/>
        <w:numPr>
          <w:ilvl w:val="0"/>
          <w:numId w:val="22"/>
        </w:numPr>
      </w:pPr>
      <w:r w:rsidRPr="00B033EA">
        <w:t xml:space="preserve"> According to 1 Samuel 7:3, what is the condition of God’s deliverance from the control of the enemy?</w:t>
      </w:r>
    </w:p>
    <w:p w:rsidR="003417D2" w:rsidRPr="00B033EA" w:rsidRDefault="003417D2" w:rsidP="003417D2">
      <w:pPr>
        <w:ind w:left="720"/>
      </w:pPr>
      <w:r w:rsidRPr="00B033EA">
        <w:t xml:space="preserve">__________________________________________________________________________________________________ </w:t>
      </w:r>
    </w:p>
    <w:p w:rsidR="003417D2" w:rsidRPr="00B033EA" w:rsidRDefault="003417D2" w:rsidP="003417D2"/>
    <w:p w:rsidR="003417D2" w:rsidRPr="00B033EA" w:rsidRDefault="003417D2" w:rsidP="003417D2">
      <w:pPr>
        <w:pStyle w:val="ListParagraph"/>
        <w:numPr>
          <w:ilvl w:val="0"/>
          <w:numId w:val="22"/>
        </w:numPr>
      </w:pPr>
      <w:r w:rsidRPr="00B033EA">
        <w:t>In 1 Peter 3:15, how does one make Christ Lord?</w:t>
      </w:r>
    </w:p>
    <w:p w:rsidR="003417D2" w:rsidRPr="00B033EA" w:rsidRDefault="003417D2" w:rsidP="003417D2">
      <w:pPr>
        <w:ind w:left="720"/>
      </w:pPr>
      <w:r w:rsidRPr="00B033EA">
        <w:t xml:space="preserve">_________________________________________________ _________________________________________________ </w:t>
      </w:r>
    </w:p>
    <w:p w:rsidR="003417D2" w:rsidRPr="00B033EA" w:rsidRDefault="003417D2" w:rsidP="003417D2"/>
    <w:p w:rsidR="003417D2" w:rsidRPr="00B033EA" w:rsidRDefault="003417D2" w:rsidP="003417D2"/>
    <w:p w:rsidR="003417D2" w:rsidRPr="00B033EA" w:rsidRDefault="003417D2" w:rsidP="003417D2">
      <w:pPr>
        <w:pStyle w:val="ListParagraph"/>
        <w:numPr>
          <w:ilvl w:val="0"/>
          <w:numId w:val="22"/>
        </w:numPr>
      </w:pPr>
      <w:r w:rsidRPr="00B033EA">
        <w:t xml:space="preserve"> Discuss what is wrong with today’s concept that “Man has finally become mature enough to be his own master.”</w:t>
      </w:r>
    </w:p>
    <w:p w:rsidR="003417D2" w:rsidRPr="00B033EA" w:rsidRDefault="003417D2" w:rsidP="003417D2">
      <w:pPr>
        <w:ind w:left="720"/>
      </w:pPr>
      <w:r w:rsidRPr="00B033EA">
        <w:t>_________________________________________________ _________________________________________________</w:t>
      </w:r>
      <w:r w:rsidRPr="00B033EA">
        <w:br/>
        <w:t xml:space="preserve"> </w:t>
      </w:r>
    </w:p>
    <w:p w:rsidR="003417D2" w:rsidRPr="00B033EA" w:rsidRDefault="003417D2" w:rsidP="003417D2">
      <w:pPr>
        <w:pStyle w:val="ListParagraph"/>
        <w:numPr>
          <w:ilvl w:val="0"/>
          <w:numId w:val="22"/>
        </w:numPr>
      </w:pPr>
      <w:r w:rsidRPr="00B033EA">
        <w:t xml:space="preserve">Read Robert Munger’s “My Heart- Christ’s Home.” </w:t>
      </w:r>
    </w:p>
    <w:p w:rsidR="003417D2" w:rsidRPr="00B033EA" w:rsidRDefault="003417D2" w:rsidP="003417D2"/>
    <w:p w:rsidR="003417D2" w:rsidRDefault="003417D2" w:rsidP="003417D2">
      <w:r w:rsidRPr="00B033EA">
        <w:rPr>
          <w:b/>
        </w:rPr>
        <w:t>CONCLUSION:</w:t>
      </w:r>
      <w:r w:rsidRPr="00B033EA">
        <w:t xml:space="preserve"> Every person eventually comes to the crossroads of choosing which master will claim his undivided loyalty. Blessed is the one that abdicates the throne and surrenders totally to the lordship of Christ. This simply means we are not our own—we belong to Him. Christ is fully in control. He calls the plays and we run with the ball. We depend totally on His resources for our spiritual victory.</w:t>
      </w:r>
    </w:p>
    <w:p w:rsidR="003417D2" w:rsidRDefault="003417D2" w:rsidP="0011032E">
      <w:bookmarkStart w:id="0" w:name="_GoBack"/>
      <w:bookmarkEnd w:id="0"/>
    </w:p>
    <w:p w:rsidR="00CE7D05" w:rsidRDefault="00CE7D05" w:rsidP="0011032E"/>
    <w:p w:rsidR="00CE7D05" w:rsidRDefault="00CE7D05" w:rsidP="0011032E"/>
    <w:sectPr w:rsidR="00CE7D05"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0DF2" w:rsidRDefault="009F0DF2" w:rsidP="00170E2A">
      <w:r>
        <w:separator/>
      </w:r>
    </w:p>
  </w:endnote>
  <w:endnote w:type="continuationSeparator" w:id="0">
    <w:p w:rsidR="009F0DF2" w:rsidRDefault="009F0DF2"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0DF2" w:rsidRDefault="009F0DF2" w:rsidP="00170E2A">
      <w:r>
        <w:separator/>
      </w:r>
    </w:p>
  </w:footnote>
  <w:footnote w:type="continuationSeparator" w:id="0">
    <w:p w:rsidR="009F0DF2" w:rsidRDefault="009F0DF2"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344B63"/>
    <w:multiLevelType w:val="hybridMultilevel"/>
    <w:tmpl w:val="D4E639C8"/>
    <w:lvl w:ilvl="0" w:tplc="FF3E70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0"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5"/>
  </w:num>
  <w:num w:numId="3">
    <w:abstractNumId w:val="12"/>
  </w:num>
  <w:num w:numId="4">
    <w:abstractNumId w:val="7"/>
  </w:num>
  <w:num w:numId="5">
    <w:abstractNumId w:val="8"/>
  </w:num>
  <w:num w:numId="6">
    <w:abstractNumId w:val="13"/>
  </w:num>
  <w:num w:numId="7">
    <w:abstractNumId w:val="21"/>
  </w:num>
  <w:num w:numId="8">
    <w:abstractNumId w:val="3"/>
  </w:num>
  <w:num w:numId="9">
    <w:abstractNumId w:val="14"/>
  </w:num>
  <w:num w:numId="10">
    <w:abstractNumId w:val="11"/>
  </w:num>
  <w:num w:numId="11">
    <w:abstractNumId w:val="1"/>
  </w:num>
  <w:num w:numId="12">
    <w:abstractNumId w:val="4"/>
  </w:num>
  <w:num w:numId="13">
    <w:abstractNumId w:val="0"/>
  </w:num>
  <w:num w:numId="14">
    <w:abstractNumId w:val="2"/>
  </w:num>
  <w:num w:numId="15">
    <w:abstractNumId w:val="6"/>
  </w:num>
  <w:num w:numId="16">
    <w:abstractNumId w:val="9"/>
  </w:num>
  <w:num w:numId="17">
    <w:abstractNumId w:val="17"/>
  </w:num>
  <w:num w:numId="18">
    <w:abstractNumId w:val="15"/>
  </w:num>
  <w:num w:numId="19">
    <w:abstractNumId w:val="18"/>
  </w:num>
  <w:num w:numId="20">
    <w:abstractNumId w:val="20"/>
  </w:num>
  <w:num w:numId="21">
    <w:abstractNumId w:val="16"/>
  </w:num>
  <w:num w:numId="22">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389"/>
    <w:rsid w:val="000B227E"/>
    <w:rsid w:val="000B2CF4"/>
    <w:rsid w:val="000B2FBA"/>
    <w:rsid w:val="000B48DB"/>
    <w:rsid w:val="000B7827"/>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320C6"/>
    <w:rsid w:val="00134CF1"/>
    <w:rsid w:val="001374C6"/>
    <w:rsid w:val="001376D2"/>
    <w:rsid w:val="00140AC4"/>
    <w:rsid w:val="001412C9"/>
    <w:rsid w:val="00141A1D"/>
    <w:rsid w:val="00141E1D"/>
    <w:rsid w:val="0014449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42A6"/>
    <w:rsid w:val="0021578F"/>
    <w:rsid w:val="00215851"/>
    <w:rsid w:val="002165C3"/>
    <w:rsid w:val="00216B01"/>
    <w:rsid w:val="00216BA4"/>
    <w:rsid w:val="00220228"/>
    <w:rsid w:val="002208F4"/>
    <w:rsid w:val="002228DD"/>
    <w:rsid w:val="00224039"/>
    <w:rsid w:val="0022490D"/>
    <w:rsid w:val="002254C9"/>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17D2"/>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A0889"/>
    <w:rsid w:val="004A38C5"/>
    <w:rsid w:val="004A412B"/>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2FD4"/>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27E2"/>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7311"/>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25EC"/>
    <w:rsid w:val="00862A32"/>
    <w:rsid w:val="008638D7"/>
    <w:rsid w:val="00865E05"/>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19F"/>
    <w:rsid w:val="00972C14"/>
    <w:rsid w:val="00974D72"/>
    <w:rsid w:val="00974F9E"/>
    <w:rsid w:val="00975F3B"/>
    <w:rsid w:val="0097642B"/>
    <w:rsid w:val="00981036"/>
    <w:rsid w:val="00981A16"/>
    <w:rsid w:val="00984554"/>
    <w:rsid w:val="0098558F"/>
    <w:rsid w:val="009871D4"/>
    <w:rsid w:val="009873A1"/>
    <w:rsid w:val="00991149"/>
    <w:rsid w:val="009911F9"/>
    <w:rsid w:val="0099469F"/>
    <w:rsid w:val="0099483A"/>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AF4"/>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1F5F"/>
    <w:rsid w:val="00C139C8"/>
    <w:rsid w:val="00C13CCA"/>
    <w:rsid w:val="00C15414"/>
    <w:rsid w:val="00C157C2"/>
    <w:rsid w:val="00C16004"/>
    <w:rsid w:val="00C205A8"/>
    <w:rsid w:val="00C20867"/>
    <w:rsid w:val="00C2154C"/>
    <w:rsid w:val="00C21BC1"/>
    <w:rsid w:val="00C222AE"/>
    <w:rsid w:val="00C22844"/>
    <w:rsid w:val="00C237AD"/>
    <w:rsid w:val="00C272E7"/>
    <w:rsid w:val="00C3098B"/>
    <w:rsid w:val="00C31A69"/>
    <w:rsid w:val="00C339BC"/>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4904"/>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1109"/>
    <w:rsid w:val="00DC2058"/>
    <w:rsid w:val="00DC2614"/>
    <w:rsid w:val="00DC2896"/>
    <w:rsid w:val="00DC36CF"/>
    <w:rsid w:val="00DC4B58"/>
    <w:rsid w:val="00DC7251"/>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5219"/>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CCB38A"/>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BE266-1FD9-4F6B-9857-A6CA2EBA2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66</Words>
  <Characters>858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8-10-19T17:10:00Z</cp:lastPrinted>
  <dcterms:created xsi:type="dcterms:W3CDTF">2018-10-19T17:13:00Z</dcterms:created>
  <dcterms:modified xsi:type="dcterms:W3CDTF">2018-10-19T17:13:00Z</dcterms:modified>
</cp:coreProperties>
</file>